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43FC9" w14:textId="77777777" w:rsidR="00A00DC9" w:rsidRPr="00A00DC9" w:rsidRDefault="00A00DC9" w:rsidP="00A00DC9">
      <w:pPr>
        <w:pStyle w:val="Title"/>
      </w:pPr>
      <w:r w:rsidRPr="00A00DC9">
        <w:t>Department of General Services, Procurement Division</w:t>
      </w:r>
    </w:p>
    <w:p w14:paraId="475FE992" w14:textId="77777777" w:rsidR="00A00DC9" w:rsidRPr="00A00DC9" w:rsidRDefault="00A00DC9" w:rsidP="00A00DC9">
      <w:pPr>
        <w:pStyle w:val="Title"/>
      </w:pPr>
      <w:r w:rsidRPr="00A00DC9">
        <w:t>Liquefied Petroleum Gas (LPG)</w:t>
      </w:r>
    </w:p>
    <w:p w14:paraId="45906114" w14:textId="1739F7B5" w:rsidR="00A00DC9" w:rsidRPr="00A00DC9" w:rsidRDefault="00A00DC9" w:rsidP="00A00DC9">
      <w:pPr>
        <w:pStyle w:val="Title"/>
      </w:pPr>
      <w:r w:rsidRPr="00A00DC9">
        <w:t>Market Base, Butane Propane Newslet</w:t>
      </w:r>
      <w:r w:rsidR="007547BC">
        <w:t>t</w:t>
      </w:r>
      <w:r w:rsidRPr="00A00DC9">
        <w:t>er (BPN)</w:t>
      </w:r>
    </w:p>
    <w:p w14:paraId="4EE90A57" w14:textId="583E7358" w:rsidR="000E0C5D" w:rsidRDefault="000E0C5D" w:rsidP="000E494D">
      <w:pPr>
        <w:pStyle w:val="Title"/>
        <w:spacing w:after="120"/>
      </w:pPr>
      <w:r w:rsidRPr="00A00DC9">
        <w:t xml:space="preserve">Weekly Fuel Posting </w:t>
      </w:r>
      <w:r w:rsidR="00FA5CE2" w:rsidRPr="00A00DC9">
        <w:t>–</w:t>
      </w:r>
      <w:r w:rsidR="00A00DC9" w:rsidRPr="00A00DC9">
        <w:t xml:space="preserve"> </w:t>
      </w:r>
      <w:r w:rsidR="00AC6A96">
        <w:t>10/</w:t>
      </w:r>
      <w:r w:rsidR="000940F4">
        <w:t>24</w:t>
      </w:r>
      <w:r w:rsidR="00AC6A96">
        <w:t>/2025</w:t>
      </w:r>
      <w:r w:rsidRPr="00A00DC9">
        <w:t xml:space="preserve"> to </w:t>
      </w:r>
      <w:r w:rsidR="007C3501">
        <w:t>10</w:t>
      </w:r>
      <w:r w:rsidR="00815138">
        <w:t>/</w:t>
      </w:r>
      <w:r w:rsidR="000940F4">
        <w:t>30</w:t>
      </w:r>
      <w:r w:rsidR="00AC6A96">
        <w:t>/</w:t>
      </w:r>
      <w:r w:rsidR="001B7654">
        <w:t>202</w:t>
      </w:r>
      <w:r w:rsidR="00927BBF">
        <w:t>5</w:t>
      </w:r>
      <w:r w:rsidR="00DF3974">
        <w:t xml:space="preserve"> </w:t>
      </w:r>
    </w:p>
    <w:p w14:paraId="665A9610" w14:textId="68A42890" w:rsidR="007D404D" w:rsidRPr="007D404D" w:rsidRDefault="00AC6A96" w:rsidP="007D404D">
      <w:pPr>
        <w:pStyle w:val="Heading1"/>
      </w:pPr>
      <w:r>
        <w:t xml:space="preserve">October </w:t>
      </w:r>
      <w:r w:rsidR="000940F4">
        <w:t>24</w:t>
      </w:r>
      <w:r w:rsidR="00D148D0">
        <w:t xml:space="preserve">, 2025 </w:t>
      </w:r>
      <w:r w:rsidR="00A00DC9" w:rsidRPr="009C5AE9">
        <w:t>(Fri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A00DC9" w:rsidRPr="00A00DC9" w14:paraId="1CC022D0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 w:themeFill="background1" w:themeFillShade="D9"/>
            <w:vAlign w:val="center"/>
          </w:tcPr>
          <w:p w14:paraId="441EE63D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 w:themeFill="background1" w:themeFillShade="D9"/>
            <w:vAlign w:val="center"/>
          </w:tcPr>
          <w:p w14:paraId="7073924A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A00DC9" w:rsidRPr="00A00DC9" w14:paraId="75511979" w14:textId="77777777" w:rsidTr="009C5AE9">
        <w:trPr>
          <w:jc w:val="center"/>
        </w:trPr>
        <w:tc>
          <w:tcPr>
            <w:tcW w:w="3760" w:type="dxa"/>
            <w:vAlign w:val="center"/>
          </w:tcPr>
          <w:p w14:paraId="120437D8" w14:textId="77777777" w:rsidR="00A00DC9" w:rsidRPr="00CE712D" w:rsidRDefault="00CE712D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bookmarkStart w:id="0" w:name="_Hlk66968428"/>
            <w:r w:rsidRPr="00CE712D">
              <w:rPr>
                <w:rFonts w:ascii="Arial" w:hAnsi="Arial" w:cs="Arial"/>
                <w:sz w:val="20"/>
                <w:szCs w:val="20"/>
              </w:rPr>
              <w:t>AePEX Energy</w:t>
            </w:r>
            <w:r w:rsidR="00A00DC9" w:rsidRPr="00CE712D">
              <w:rPr>
                <w:rFonts w:ascii="Arial" w:hAnsi="Arial" w:cs="Arial"/>
                <w:sz w:val="20"/>
                <w:szCs w:val="20"/>
              </w:rPr>
              <w:t xml:space="preserve"> – Los Angeles</w:t>
            </w:r>
          </w:p>
        </w:tc>
        <w:tc>
          <w:tcPr>
            <w:tcW w:w="1645" w:type="dxa"/>
            <w:vAlign w:val="center"/>
          </w:tcPr>
          <w:p w14:paraId="46DF0860" w14:textId="3295123D" w:rsidR="00A00DC9" w:rsidRPr="00A00DC9" w:rsidRDefault="00161DAB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7C3501">
              <w:rPr>
                <w:rFonts w:ascii="Arial" w:hAnsi="Arial" w:cs="Arial"/>
                <w:sz w:val="24"/>
                <w:szCs w:val="24"/>
              </w:rPr>
              <w:t>1</w:t>
            </w:r>
            <w:r w:rsidR="003D2185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tr w:rsidR="00A00DC9" w:rsidRPr="00A00DC9" w14:paraId="6D8FECC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34B258D" w14:textId="75824479" w:rsidR="00A00DC9" w:rsidRPr="00CE712D" w:rsidRDefault="004E47E4" w:rsidP="004E47E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</w:t>
            </w:r>
            <w:r w:rsidR="00A00DC9" w:rsidRPr="00CE712D">
              <w:rPr>
                <w:rFonts w:ascii="Arial" w:hAnsi="Arial" w:cs="Arial"/>
                <w:sz w:val="20"/>
                <w:szCs w:val="20"/>
              </w:rPr>
              <w:t>– San Joaquin Valley</w:t>
            </w:r>
          </w:p>
        </w:tc>
        <w:tc>
          <w:tcPr>
            <w:tcW w:w="1645" w:type="dxa"/>
            <w:vAlign w:val="center"/>
          </w:tcPr>
          <w:p w14:paraId="34EC6FF5" w14:textId="66F6D1FC" w:rsidR="00A00DC9" w:rsidRPr="00A00DC9" w:rsidRDefault="00AC6A96" w:rsidP="00AD38F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</w:t>
            </w:r>
            <w:r w:rsidR="003D2185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tr w:rsidR="00A00DC9" w:rsidRPr="00A00DC9" w14:paraId="578196D1" w14:textId="77777777" w:rsidTr="00BC5B2D">
        <w:trPr>
          <w:trHeight w:val="70"/>
          <w:jc w:val="center"/>
        </w:trPr>
        <w:tc>
          <w:tcPr>
            <w:tcW w:w="3760" w:type="dxa"/>
            <w:vAlign w:val="center"/>
          </w:tcPr>
          <w:p w14:paraId="457AB7C0" w14:textId="046857EA" w:rsidR="00A00DC9" w:rsidRPr="00CE712D" w:rsidRDefault="004E47E4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</w:t>
            </w:r>
            <w:r w:rsidR="00784A99">
              <w:rPr>
                <w:rFonts w:ascii="Arial" w:hAnsi="Arial" w:cs="Arial"/>
                <w:sz w:val="20"/>
                <w:szCs w:val="20"/>
              </w:rPr>
              <w:t>idstream Energy</w:t>
            </w:r>
            <w:r w:rsidR="00A00DC9"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0FE82289" w14:textId="7FF1FD7A" w:rsidR="00A00DC9" w:rsidRPr="00A00DC9" w:rsidRDefault="00B167D4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2A50EC">
              <w:rPr>
                <w:rFonts w:ascii="Arial" w:hAnsi="Arial" w:cs="Arial"/>
                <w:sz w:val="24"/>
                <w:szCs w:val="24"/>
              </w:rPr>
              <w:t>1</w:t>
            </w:r>
            <w:r w:rsidR="003D2185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</w:tbl>
    <w:bookmarkEnd w:id="0"/>
    <w:p w14:paraId="2183C0D8" w14:textId="4C3D417C" w:rsidR="009C5AE9" w:rsidRPr="000E494D" w:rsidRDefault="00AC6A96" w:rsidP="000E494D">
      <w:pPr>
        <w:pStyle w:val="Heading1"/>
      </w:pPr>
      <w:r>
        <w:t xml:space="preserve">October </w:t>
      </w:r>
      <w:r w:rsidR="000940F4">
        <w:t>25</w:t>
      </w:r>
      <w:r w:rsidR="00AD30EE">
        <w:t>, 20</w:t>
      </w:r>
      <w:r w:rsidR="00476F2C">
        <w:t xml:space="preserve">25 </w:t>
      </w:r>
      <w:r w:rsidR="00AD30EE">
        <w:t xml:space="preserve">and </w:t>
      </w:r>
      <w:r>
        <w:t xml:space="preserve">October </w:t>
      </w:r>
      <w:r w:rsidR="000940F4">
        <w:t>26</w:t>
      </w:r>
      <w:r w:rsidR="00F55250">
        <w:t>,</w:t>
      </w:r>
      <w:r w:rsidR="00FB36F8">
        <w:t xml:space="preserve"> 202</w:t>
      </w:r>
      <w:r w:rsidR="00E42C5F">
        <w:t>5</w:t>
      </w:r>
      <w:r w:rsidR="009C5AE9">
        <w:t xml:space="preserve"> (Saturday &amp; Sun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EBD2AE1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5689EE0B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47DF218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3D2185" w:rsidRPr="00A00DC9" w14:paraId="636BEBD4" w14:textId="77777777" w:rsidTr="00F70730">
        <w:trPr>
          <w:jc w:val="center"/>
        </w:trPr>
        <w:tc>
          <w:tcPr>
            <w:tcW w:w="3760" w:type="dxa"/>
            <w:vAlign w:val="center"/>
          </w:tcPr>
          <w:p w14:paraId="6A22E15D" w14:textId="10B6BD9E" w:rsidR="003D2185" w:rsidRPr="00CE712D" w:rsidRDefault="007D404D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ePEX Energy </w:t>
            </w:r>
            <w:r w:rsidRPr="00CE712D">
              <w:rPr>
                <w:rFonts w:ascii="Arial" w:hAnsi="Arial" w:cs="Arial"/>
                <w:sz w:val="20"/>
                <w:szCs w:val="20"/>
              </w:rPr>
              <w:t>– Los Angeles</w:t>
            </w:r>
          </w:p>
        </w:tc>
        <w:tc>
          <w:tcPr>
            <w:tcW w:w="1645" w:type="dxa"/>
            <w:vAlign w:val="center"/>
          </w:tcPr>
          <w:p w14:paraId="572C8EB7" w14:textId="0D77718C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  <w:tr w:rsidR="003D2185" w:rsidRPr="00A00DC9" w14:paraId="25B3732D" w14:textId="77777777" w:rsidTr="00F70730">
        <w:trPr>
          <w:jc w:val="center"/>
        </w:trPr>
        <w:tc>
          <w:tcPr>
            <w:tcW w:w="3760" w:type="dxa"/>
            <w:vAlign w:val="center"/>
          </w:tcPr>
          <w:p w14:paraId="3E430CB1" w14:textId="77777777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2D4AB2A0" w14:textId="073BF9F6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  <w:tr w:rsidR="003D2185" w:rsidRPr="00A00DC9" w14:paraId="58BF8C4D" w14:textId="77777777" w:rsidTr="00F70730">
        <w:trPr>
          <w:jc w:val="center"/>
        </w:trPr>
        <w:tc>
          <w:tcPr>
            <w:tcW w:w="3760" w:type="dxa"/>
            <w:vAlign w:val="center"/>
          </w:tcPr>
          <w:p w14:paraId="70565106" w14:textId="2B9D6742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3A6F3E8D" w14:textId="11D933E5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</w:tbl>
    <w:p w14:paraId="47764116" w14:textId="3613BD57" w:rsidR="009C5AE9" w:rsidRPr="00A00DC9" w:rsidRDefault="00AC6A96" w:rsidP="000E494D">
      <w:pPr>
        <w:pStyle w:val="Heading1"/>
      </w:pPr>
      <w:r>
        <w:t xml:space="preserve">October </w:t>
      </w:r>
      <w:r w:rsidR="000E052E">
        <w:t>2</w:t>
      </w:r>
      <w:r w:rsidR="000940F4">
        <w:t>7</w:t>
      </w:r>
      <w:r w:rsidR="001B7654">
        <w:rPr>
          <w:spacing w:val="-1"/>
        </w:rPr>
        <w:t>, 202</w:t>
      </w:r>
      <w:r w:rsidR="00E42C5F">
        <w:rPr>
          <w:spacing w:val="-1"/>
        </w:rPr>
        <w:t>5</w:t>
      </w:r>
      <w:r w:rsidR="009C5AE9" w:rsidRPr="00A00DC9">
        <w:rPr>
          <w:spacing w:val="-1"/>
        </w:rPr>
        <w:t xml:space="preserve"> </w:t>
      </w:r>
      <w:r w:rsidR="009C5AE9" w:rsidRPr="00A00DC9">
        <w:rPr>
          <w:spacing w:val="1"/>
        </w:rPr>
        <w:t>(Mon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D84E1C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1EABBE0A" w14:textId="77777777" w:rsidR="009C5AE9" w:rsidRPr="00792A1B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3DA63F5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3D2185" w:rsidRPr="00A00DC9" w14:paraId="4DA9062F" w14:textId="77777777" w:rsidTr="009C5AE9">
        <w:trPr>
          <w:jc w:val="center"/>
        </w:trPr>
        <w:tc>
          <w:tcPr>
            <w:tcW w:w="3760" w:type="dxa"/>
            <w:vAlign w:val="center"/>
          </w:tcPr>
          <w:p w14:paraId="5E3964C8" w14:textId="77777777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5ADC39FA" w14:textId="6612E490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  <w:tr w:rsidR="003D2185" w:rsidRPr="00A00DC9" w14:paraId="14479153" w14:textId="77777777" w:rsidTr="009C5AE9">
        <w:trPr>
          <w:jc w:val="center"/>
        </w:trPr>
        <w:tc>
          <w:tcPr>
            <w:tcW w:w="3760" w:type="dxa"/>
            <w:vAlign w:val="center"/>
          </w:tcPr>
          <w:p w14:paraId="685F1529" w14:textId="77777777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22BBA8CD" w14:textId="4A8110C1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  <w:tr w:rsidR="003D2185" w:rsidRPr="00A00DC9" w14:paraId="104C26D5" w14:textId="77777777" w:rsidTr="009C5AE9">
        <w:trPr>
          <w:jc w:val="center"/>
        </w:trPr>
        <w:tc>
          <w:tcPr>
            <w:tcW w:w="3760" w:type="dxa"/>
            <w:vAlign w:val="center"/>
          </w:tcPr>
          <w:p w14:paraId="189ED042" w14:textId="4C5FEAB5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FA822CF" w14:textId="67F79E53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</w:tbl>
    <w:p w14:paraId="547A85BB" w14:textId="3602695C" w:rsidR="009C5AE9" w:rsidRPr="00A00DC9" w:rsidRDefault="00AC6A96" w:rsidP="000E494D">
      <w:pPr>
        <w:pStyle w:val="Heading1"/>
      </w:pPr>
      <w:r>
        <w:t xml:space="preserve">October </w:t>
      </w:r>
      <w:r w:rsidR="000940F4">
        <w:t xml:space="preserve">28, </w:t>
      </w:r>
      <w:r w:rsidR="001B7654">
        <w:rPr>
          <w:spacing w:val="-1"/>
        </w:rPr>
        <w:t>202</w:t>
      </w:r>
      <w:r w:rsidR="00E42C5F">
        <w:rPr>
          <w:spacing w:val="-1"/>
        </w:rPr>
        <w:t>5</w:t>
      </w:r>
      <w:r w:rsidR="009C5AE9" w:rsidRPr="00A00DC9">
        <w:rPr>
          <w:spacing w:val="-1"/>
        </w:rPr>
        <w:t xml:space="preserve"> </w:t>
      </w:r>
      <w:r w:rsidR="009C5AE9" w:rsidRPr="00A00DC9">
        <w:rPr>
          <w:spacing w:val="1"/>
        </w:rPr>
        <w:t>(Tues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5157745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B69344A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E080787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3D2185" w:rsidRPr="00A00DC9" w14:paraId="18361D1E" w14:textId="77777777" w:rsidTr="009C5AE9">
        <w:trPr>
          <w:jc w:val="center"/>
        </w:trPr>
        <w:tc>
          <w:tcPr>
            <w:tcW w:w="3760" w:type="dxa"/>
            <w:vAlign w:val="center"/>
          </w:tcPr>
          <w:p w14:paraId="038D78DF" w14:textId="77777777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562BE94" w14:textId="4C17DF04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  <w:tr w:rsidR="003D2185" w:rsidRPr="00A00DC9" w14:paraId="2F52719A" w14:textId="77777777" w:rsidTr="009C5AE9">
        <w:trPr>
          <w:jc w:val="center"/>
        </w:trPr>
        <w:tc>
          <w:tcPr>
            <w:tcW w:w="3760" w:type="dxa"/>
            <w:vAlign w:val="center"/>
          </w:tcPr>
          <w:p w14:paraId="6F07CA35" w14:textId="77777777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18E549F1" w14:textId="30B26749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  <w:tr w:rsidR="003D2185" w:rsidRPr="00A00DC9" w14:paraId="0F76AC5C" w14:textId="77777777" w:rsidTr="009C5AE9">
        <w:trPr>
          <w:jc w:val="center"/>
        </w:trPr>
        <w:tc>
          <w:tcPr>
            <w:tcW w:w="3760" w:type="dxa"/>
            <w:vAlign w:val="center"/>
          </w:tcPr>
          <w:p w14:paraId="08DCECA0" w14:textId="058447D7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E6E7B23" w14:textId="44494E12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</w:tbl>
    <w:p w14:paraId="56BEF334" w14:textId="6CE13536" w:rsidR="009C5AE9" w:rsidRPr="00A00DC9" w:rsidRDefault="007C3501" w:rsidP="000E494D">
      <w:pPr>
        <w:pStyle w:val="Heading1"/>
      </w:pPr>
      <w:r>
        <w:t>October</w:t>
      </w:r>
      <w:r w:rsidR="00F82004">
        <w:t xml:space="preserve"> 2</w:t>
      </w:r>
      <w:r w:rsidR="000940F4">
        <w:t>9</w:t>
      </w:r>
      <w:r w:rsidR="001B7654">
        <w:t>, 202</w:t>
      </w:r>
      <w:r w:rsidR="00927BBF">
        <w:t>5</w:t>
      </w:r>
      <w:r w:rsidR="009C5AE9" w:rsidRPr="00A00DC9">
        <w:t xml:space="preserve"> (Wedne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45F8C2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684EB0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643A57C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3D2185" w:rsidRPr="00A00DC9" w14:paraId="5F557B3E" w14:textId="77777777" w:rsidTr="00AD30EE">
        <w:trPr>
          <w:trHeight w:val="242"/>
          <w:jc w:val="center"/>
        </w:trPr>
        <w:tc>
          <w:tcPr>
            <w:tcW w:w="3760" w:type="dxa"/>
            <w:vAlign w:val="center"/>
          </w:tcPr>
          <w:p w14:paraId="7064FC4C" w14:textId="77777777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D2FD6EF" w14:textId="7B47F986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  <w:tr w:rsidR="003D2185" w:rsidRPr="00A00DC9" w14:paraId="48EF333F" w14:textId="77777777" w:rsidTr="009C5AE9">
        <w:trPr>
          <w:jc w:val="center"/>
        </w:trPr>
        <w:tc>
          <w:tcPr>
            <w:tcW w:w="3760" w:type="dxa"/>
            <w:vAlign w:val="center"/>
          </w:tcPr>
          <w:p w14:paraId="6D65F36E" w14:textId="77777777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7B38B11A" w14:textId="16655F20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  <w:tr w:rsidR="003D2185" w:rsidRPr="00A00DC9" w14:paraId="31E5D45B" w14:textId="77777777" w:rsidTr="009C5AE9">
        <w:trPr>
          <w:jc w:val="center"/>
        </w:trPr>
        <w:tc>
          <w:tcPr>
            <w:tcW w:w="3760" w:type="dxa"/>
            <w:vAlign w:val="center"/>
          </w:tcPr>
          <w:p w14:paraId="1B8DDB05" w14:textId="1359A7AD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2C180E35" w14:textId="57B588F8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</w:tbl>
    <w:p w14:paraId="59107D60" w14:textId="37BB33EB" w:rsidR="009C5AE9" w:rsidRPr="00474BEF" w:rsidRDefault="000940F4" w:rsidP="000E494D">
      <w:pPr>
        <w:pStyle w:val="Heading1"/>
      </w:pPr>
      <w:r>
        <w:t>October 30, 2025</w:t>
      </w:r>
      <w:r w:rsidRPr="00A00DC9">
        <w:t xml:space="preserve"> </w:t>
      </w:r>
      <w:r w:rsidR="009C5AE9" w:rsidRPr="00474BEF">
        <w:rPr>
          <w:spacing w:val="-1"/>
        </w:rPr>
        <w:t>(Thur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2C2B68F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68A6AF4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5DA01E99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3D2185" w:rsidRPr="00A00DC9" w14:paraId="6DD93772" w14:textId="77777777" w:rsidTr="009C5AE9">
        <w:trPr>
          <w:jc w:val="center"/>
        </w:trPr>
        <w:tc>
          <w:tcPr>
            <w:tcW w:w="3760" w:type="dxa"/>
            <w:vAlign w:val="center"/>
          </w:tcPr>
          <w:p w14:paraId="62E28A20" w14:textId="77777777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27D9E955" w14:textId="5AF73D98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  <w:tr w:rsidR="003D2185" w:rsidRPr="00A00DC9" w14:paraId="4EC02A8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130FAE3" w14:textId="77777777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0F15B4A7" w14:textId="3AB4D49A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  <w:tr w:rsidR="003D2185" w:rsidRPr="00A00DC9" w14:paraId="2C296BC8" w14:textId="77777777" w:rsidTr="00B1144E">
        <w:trPr>
          <w:trHeight w:val="70"/>
          <w:jc w:val="center"/>
        </w:trPr>
        <w:tc>
          <w:tcPr>
            <w:tcW w:w="3760" w:type="dxa"/>
            <w:vAlign w:val="center"/>
          </w:tcPr>
          <w:p w14:paraId="3D2B8DC6" w14:textId="7DE85D1E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4AEAC8E2" w14:textId="0ECDD5C0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</w:tbl>
    <w:p w14:paraId="4C189DCA" w14:textId="77777777" w:rsidR="003E6E3E" w:rsidRPr="00A00DC9" w:rsidRDefault="002F64D2" w:rsidP="001F768F">
      <w:pPr>
        <w:widowControl w:val="0"/>
        <w:autoSpaceDE w:val="0"/>
        <w:autoSpaceDN w:val="0"/>
        <w:adjustRightInd w:val="0"/>
        <w:spacing w:before="5" w:after="0" w:line="240" w:lineRule="auto"/>
        <w:ind w:left="1471" w:right="1972"/>
        <w:jc w:val="center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b/>
          <w:bCs/>
          <w:spacing w:val="1"/>
          <w:sz w:val="24"/>
          <w:szCs w:val="24"/>
        </w:rPr>
        <w:br w:type="page"/>
      </w:r>
      <w:permStart w:id="297880868" w:edGrp="everyone"/>
      <w:permEnd w:id="297880868"/>
    </w:p>
    <w:p w14:paraId="676A28D2" w14:textId="77777777" w:rsidR="00824EB2" w:rsidRPr="00A00DC9" w:rsidRDefault="00824EB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EACE357" w14:textId="77777777" w:rsidR="003E6E3E" w:rsidRPr="00A00DC9" w:rsidRDefault="003E6E3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799A85C0" w14:textId="1428558F" w:rsidR="009C5AE9" w:rsidRDefault="0020473C" w:rsidP="009C5AE9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he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t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(</w:t>
      </w:r>
      <w:r w:rsidR="007E1BAA" w:rsidRPr="00A00DC9">
        <w:rPr>
          <w:rFonts w:ascii="Arial" w:hAnsi="Arial" w:cs="Arial"/>
          <w:spacing w:val="2"/>
          <w:sz w:val="24"/>
          <w:szCs w:val="24"/>
        </w:rPr>
        <w:t>B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z w:val="24"/>
          <w:szCs w:val="24"/>
        </w:rPr>
        <w:t>N)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-1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R</w:t>
      </w:r>
      <w:r w:rsidR="007E1BAA" w:rsidRPr="00A00DC9">
        <w:rPr>
          <w:rFonts w:ascii="Arial" w:hAnsi="Arial" w:cs="Arial"/>
          <w:spacing w:val="1"/>
          <w:sz w:val="24"/>
          <w:szCs w:val="24"/>
        </w:rPr>
        <w:t>G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S</w:t>
      </w:r>
      <w:r w:rsidR="007E1BAA" w:rsidRPr="00A00DC9">
        <w:rPr>
          <w:rFonts w:ascii="Arial" w:hAnsi="Arial" w:cs="Arial"/>
          <w:sz w:val="24"/>
          <w:szCs w:val="24"/>
          <w:u w:val="single"/>
        </w:rPr>
        <w:t>an</w:t>
      </w:r>
      <w:r w:rsidR="007E1BAA" w:rsidRPr="00A00DC9">
        <w:rPr>
          <w:rFonts w:ascii="Arial" w:hAnsi="Arial" w:cs="Arial"/>
          <w:spacing w:val="-4"/>
          <w:sz w:val="24"/>
          <w:szCs w:val="24"/>
          <w:u w:val="single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a</w:t>
      </w:r>
      <w:r w:rsidR="007E1BAA" w:rsidRPr="00A00DC9">
        <w:rPr>
          <w:rFonts w:ascii="Arial" w:hAnsi="Arial" w:cs="Arial"/>
          <w:sz w:val="24"/>
          <w:szCs w:val="24"/>
          <w:u w:val="single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  <w:u w:val="single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sc</w:t>
      </w:r>
      <w:r w:rsidR="007E1BAA" w:rsidRPr="00A00DC9">
        <w:rPr>
          <w:rFonts w:ascii="Arial" w:hAnsi="Arial" w:cs="Arial"/>
          <w:sz w:val="24"/>
          <w:szCs w:val="24"/>
          <w:u w:val="single"/>
        </w:rPr>
        <w:t>o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on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des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pacing w:val="2"/>
          <w:sz w:val="24"/>
          <w:szCs w:val="24"/>
        </w:rPr>
        <w:t>h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f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u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:</w:t>
      </w:r>
      <w:r w:rsidR="007E1BAA"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te, H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b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dt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en</w:t>
      </w:r>
      <w:r w:rsidR="007E1BAA" w:rsidRPr="00A00DC9">
        <w:rPr>
          <w:rFonts w:ascii="Arial" w:hAnsi="Arial" w:cs="Arial"/>
          <w:spacing w:val="2"/>
          <w:sz w:val="24"/>
          <w:szCs w:val="24"/>
        </w:rPr>
        <w:t>d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L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2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h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u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h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ut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, C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utt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b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pacing w:val="-1"/>
          <w:sz w:val="24"/>
          <w:szCs w:val="24"/>
        </w:rPr>
        <w:t>v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d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d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nto,</w:t>
      </w:r>
      <w:r w:rsidR="007E1BAA" w:rsidRPr="00A00DC9">
        <w:rPr>
          <w:rFonts w:ascii="Arial" w:hAnsi="Arial" w:cs="Arial"/>
          <w:spacing w:val="-1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ap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3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 xml:space="preserve">o,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c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t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d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and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teo.</w:t>
      </w:r>
    </w:p>
    <w:p w14:paraId="380A0E69" w14:textId="6CFE2E3A" w:rsidR="009C5AE9" w:rsidRPr="00A653E3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 – San Joaquin Valley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z w:val="24"/>
          <w:szCs w:val="24"/>
        </w:rPr>
        <w:t>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t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pacing w:val="-1"/>
          <w:sz w:val="24"/>
          <w:szCs w:val="24"/>
        </w:rPr>
        <w:t>l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ou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t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z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 xml:space="preserve">an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to,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</w:t>
      </w:r>
      <w:r w:rsidRPr="00A00DC9">
        <w:rPr>
          <w:rFonts w:ascii="Arial" w:hAnsi="Arial" w:cs="Arial"/>
          <w:spacing w:val="2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nt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e</w:t>
      </w:r>
      <w:r w:rsidRPr="00A00DC9">
        <w:rPr>
          <w:rFonts w:ascii="Arial" w:hAnsi="Arial" w:cs="Arial"/>
          <w:spacing w:val="-4"/>
          <w:sz w:val="24"/>
          <w:szCs w:val="24"/>
        </w:rPr>
        <w:t>y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s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po,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3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b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M</w:t>
      </w:r>
      <w:r w:rsidRPr="00A00DC9">
        <w:rPr>
          <w:rFonts w:ascii="Arial" w:hAnsi="Arial" w:cs="Arial"/>
          <w:sz w:val="24"/>
          <w:szCs w:val="24"/>
        </w:rPr>
        <w:t>ad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F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o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K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="009C5AE9">
        <w:rPr>
          <w:rFonts w:ascii="Arial" w:hAnsi="Arial" w:cs="Arial"/>
          <w:sz w:val="24"/>
          <w:szCs w:val="24"/>
        </w:rPr>
        <w:t>n</w:t>
      </w:r>
      <w:r w:rsidR="0020473C">
        <w:rPr>
          <w:rFonts w:ascii="Arial" w:hAnsi="Arial" w:cs="Arial"/>
          <w:sz w:val="24"/>
          <w:szCs w:val="24"/>
        </w:rPr>
        <w:t xml:space="preserve">, </w:t>
      </w:r>
      <w:r w:rsidR="0020473C" w:rsidRPr="00A653E3">
        <w:rPr>
          <w:rFonts w:ascii="Arial" w:hAnsi="Arial" w:cs="Arial"/>
          <w:sz w:val="24"/>
          <w:szCs w:val="24"/>
        </w:rPr>
        <w:t>Amador, Alpine, Calaveras, Tuolumne, San Joaquin, Mariposa, Stanislaus and Merced</w:t>
      </w:r>
      <w:r w:rsidR="009C5AE9" w:rsidRPr="00A653E3">
        <w:rPr>
          <w:rFonts w:ascii="Arial" w:hAnsi="Arial" w:cs="Arial"/>
          <w:sz w:val="24"/>
          <w:szCs w:val="24"/>
        </w:rPr>
        <w:t>.</w:t>
      </w:r>
    </w:p>
    <w:p w14:paraId="74D7AF21" w14:textId="6E405596" w:rsidR="009C5AE9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  <w:u w:val="single"/>
        </w:rPr>
        <w:t xml:space="preserve">Los </w:t>
      </w:r>
      <w:r w:rsidRPr="00A00DC9">
        <w:rPr>
          <w:rFonts w:ascii="Arial" w:hAnsi="Arial" w:cs="Arial"/>
          <w:spacing w:val="-1"/>
          <w:sz w:val="24"/>
          <w:szCs w:val="24"/>
          <w:u w:val="single"/>
        </w:rPr>
        <w:t>A</w:t>
      </w:r>
      <w:r w:rsidRPr="00A00DC9">
        <w:rPr>
          <w:rFonts w:ascii="Arial" w:hAnsi="Arial" w:cs="Arial"/>
          <w:spacing w:val="2"/>
          <w:sz w:val="24"/>
          <w:szCs w:val="24"/>
          <w:u w:val="single"/>
        </w:rPr>
        <w:t>n</w:t>
      </w:r>
      <w:r w:rsidRPr="00A00DC9">
        <w:rPr>
          <w:rFonts w:ascii="Arial" w:hAnsi="Arial" w:cs="Arial"/>
          <w:sz w:val="24"/>
          <w:szCs w:val="24"/>
          <w:u w:val="single"/>
        </w:rPr>
        <w:t>ge</w:t>
      </w:r>
      <w:r w:rsidRPr="00A00DC9">
        <w:rPr>
          <w:rFonts w:ascii="Arial" w:hAnsi="Arial" w:cs="Arial"/>
          <w:spacing w:val="1"/>
          <w:sz w:val="24"/>
          <w:szCs w:val="24"/>
          <w:u w:val="single"/>
        </w:rPr>
        <w:t>l</w:t>
      </w:r>
      <w:r w:rsidRPr="00A00DC9">
        <w:rPr>
          <w:rFonts w:ascii="Arial" w:hAnsi="Arial" w:cs="Arial"/>
          <w:sz w:val="24"/>
          <w:szCs w:val="24"/>
          <w:u w:val="single"/>
        </w:rPr>
        <w:t>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u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l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ou</w:t>
      </w:r>
      <w:r w:rsidRPr="00A00DC9">
        <w:rPr>
          <w:rFonts w:ascii="Arial" w:hAnsi="Arial" w:cs="Arial"/>
          <w:sz w:val="24"/>
          <w:szCs w:val="24"/>
        </w:rPr>
        <w:t>nt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V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ntu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 xml:space="preserve">Los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g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9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B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position w:val="-1"/>
          <w:sz w:val="24"/>
          <w:szCs w:val="24"/>
        </w:rPr>
        <w:t>na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8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v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s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10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M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o</w:t>
      </w:r>
      <w:r w:rsidRPr="00A00DC9">
        <w:rPr>
          <w:rFonts w:ascii="Arial" w:hAnsi="Arial" w:cs="Arial"/>
          <w:position w:val="-1"/>
          <w:sz w:val="24"/>
          <w:szCs w:val="24"/>
        </w:rPr>
        <w:t>no,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>y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go,</w:t>
      </w:r>
      <w:r w:rsidRPr="00A00DC9">
        <w:rPr>
          <w:rFonts w:ascii="Arial" w:hAnsi="Arial" w:cs="Arial"/>
          <w:spacing w:val="-7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m</w:t>
      </w:r>
      <w:r w:rsidRPr="00A00DC9">
        <w:rPr>
          <w:rFonts w:ascii="Arial" w:hAnsi="Arial" w:cs="Arial"/>
          <w:position w:val="-1"/>
          <w:sz w:val="24"/>
          <w:szCs w:val="24"/>
        </w:rPr>
        <w:t>p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="00FF46D7">
        <w:rPr>
          <w:rFonts w:ascii="Arial" w:hAnsi="Arial" w:cs="Arial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d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Or</w:t>
      </w:r>
      <w:r w:rsidRPr="00A00DC9">
        <w:rPr>
          <w:rFonts w:ascii="Arial" w:hAnsi="Arial" w:cs="Arial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ge.</w:t>
      </w:r>
    </w:p>
    <w:p w14:paraId="11666ECA" w14:textId="37BF186A" w:rsidR="000E0C5D" w:rsidRPr="00A00DC9" w:rsidRDefault="007E1BAA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b/>
          <w:bCs/>
          <w:spacing w:val="-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z w:val="24"/>
          <w:szCs w:val="24"/>
        </w:rPr>
        <w:t>le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z w:val="24"/>
          <w:szCs w:val="24"/>
        </w:rPr>
        <w:t>se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c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nt</w:t>
      </w:r>
      <w:r w:rsidR="005E1114" w:rsidRPr="00A00DC9">
        <w:rPr>
          <w:rFonts w:ascii="Arial" w:hAnsi="Arial" w:cs="Arial"/>
          <w:b/>
          <w:bCs/>
          <w:sz w:val="24"/>
          <w:szCs w:val="24"/>
        </w:rPr>
        <w:t>act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 xml:space="preserve"> </w:t>
      </w:r>
      <w:r w:rsidR="00476F2C">
        <w:rPr>
          <w:rFonts w:ascii="Arial" w:hAnsi="Arial" w:cs="Arial"/>
          <w:b/>
          <w:bCs/>
          <w:spacing w:val="-1"/>
          <w:sz w:val="24"/>
          <w:szCs w:val="24"/>
        </w:rPr>
        <w:t>Michaelene Kyler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="00FF46D7"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10" w:history="1">
        <w:r w:rsidR="000E35A9" w:rsidRPr="00285923">
          <w:rPr>
            <w:rStyle w:val="Hyperlink"/>
            <w:rFonts w:ascii="Arial" w:hAnsi="Arial" w:cs="Arial"/>
            <w:b/>
            <w:bCs/>
            <w:sz w:val="24"/>
            <w:szCs w:val="24"/>
          </w:rPr>
          <w:t>Michaelene.Kyler@dgs.ca.gov</w:t>
        </w:r>
      </w:hyperlink>
      <w:r w:rsidR="000E35A9">
        <w:rPr>
          <w:rFonts w:ascii="Arial" w:hAnsi="Arial" w:cs="Arial"/>
          <w:b/>
          <w:bCs/>
          <w:sz w:val="24"/>
          <w:szCs w:val="24"/>
        </w:rPr>
        <w:t xml:space="preserve">, </w:t>
      </w:r>
      <w:r w:rsidR="00FF46D7" w:rsidRPr="00DA4E11">
        <w:rPr>
          <w:rFonts w:ascii="Arial" w:hAnsi="Arial" w:cs="Arial"/>
          <w:b/>
          <w:bCs/>
          <w:sz w:val="24"/>
          <w:szCs w:val="24"/>
        </w:rPr>
        <w:t xml:space="preserve">(279) </w:t>
      </w:r>
      <w:r w:rsidR="00476F2C">
        <w:rPr>
          <w:rFonts w:ascii="Arial" w:hAnsi="Arial" w:cs="Arial"/>
          <w:b/>
          <w:bCs/>
          <w:sz w:val="24"/>
          <w:szCs w:val="24"/>
        </w:rPr>
        <w:t>946</w:t>
      </w:r>
      <w:r w:rsidR="00873780">
        <w:rPr>
          <w:rFonts w:ascii="Arial" w:hAnsi="Arial" w:cs="Arial"/>
          <w:b/>
          <w:bCs/>
          <w:sz w:val="24"/>
          <w:szCs w:val="24"/>
        </w:rPr>
        <w:t>-</w:t>
      </w:r>
      <w:r w:rsidR="000E35A9">
        <w:rPr>
          <w:rFonts w:ascii="Arial" w:hAnsi="Arial" w:cs="Arial"/>
          <w:b/>
          <w:bCs/>
          <w:sz w:val="24"/>
          <w:szCs w:val="24"/>
        </w:rPr>
        <w:t>8408</w:t>
      </w:r>
      <w:r w:rsidR="005E1114" w:rsidRPr="00DA4E11">
        <w:rPr>
          <w:rFonts w:ascii="Arial" w:hAnsi="Arial" w:cs="Arial"/>
          <w:b/>
          <w:bCs/>
          <w:spacing w:val="-6"/>
          <w:sz w:val="24"/>
          <w:szCs w:val="24"/>
        </w:rPr>
        <w:t xml:space="preserve"> or </w:t>
      </w:r>
      <w:r w:rsidR="005E1114" w:rsidRPr="00DA4E11">
        <w:rPr>
          <w:rFonts w:ascii="Arial" w:hAnsi="Arial" w:cs="Arial"/>
          <w:b/>
          <w:bCs/>
          <w:sz w:val="24"/>
          <w:szCs w:val="24"/>
        </w:rPr>
        <w:t xml:space="preserve">Kao Yang at </w:t>
      </w:r>
      <w:r w:rsidR="00FF46D7" w:rsidRPr="00DA4E11">
        <w:rPr>
          <w:rFonts w:ascii="Arial" w:hAnsi="Arial" w:cs="Arial"/>
          <w:b/>
          <w:bCs/>
          <w:sz w:val="24"/>
          <w:szCs w:val="24"/>
        </w:rPr>
        <w:t>(279) 946-8125</w:t>
      </w:r>
      <w:r w:rsidR="009C5AE9" w:rsidRPr="00A653E3">
        <w:rPr>
          <w:rFonts w:ascii="Arial" w:hAnsi="Arial" w:cs="Arial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o</w:t>
      </w:r>
      <w:r w:rsidRPr="00A00DC9">
        <w:rPr>
          <w:rFonts w:ascii="Arial" w:hAnsi="Arial" w:cs="Arial"/>
          <w:b/>
          <w:bCs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u</w:t>
      </w:r>
      <w:r w:rsidRPr="00A00DC9">
        <w:rPr>
          <w:rFonts w:ascii="Arial" w:hAnsi="Arial" w:cs="Arial"/>
          <w:b/>
          <w:bCs/>
          <w:sz w:val="24"/>
          <w:szCs w:val="24"/>
        </w:rPr>
        <w:t>el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z w:val="24"/>
          <w:szCs w:val="24"/>
        </w:rPr>
        <w:t>ce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fo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3"/>
          <w:sz w:val="24"/>
          <w:szCs w:val="24"/>
        </w:rPr>
        <w:t>m</w:t>
      </w:r>
      <w:r w:rsidRPr="00A00DC9">
        <w:rPr>
          <w:rFonts w:ascii="Arial" w:hAnsi="Arial" w:cs="Arial"/>
          <w:b/>
          <w:bCs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z w:val="24"/>
          <w:szCs w:val="24"/>
        </w:rPr>
        <w:t xml:space="preserve">n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o</w:t>
      </w:r>
      <w:r w:rsidRPr="00A00DC9">
        <w:rPr>
          <w:rFonts w:ascii="Arial" w:hAnsi="Arial" w:cs="Arial"/>
          <w:b/>
          <w:bCs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v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d</w:t>
      </w:r>
      <w:r w:rsidRPr="00A00DC9">
        <w:rPr>
          <w:rFonts w:ascii="Arial" w:hAnsi="Arial" w:cs="Arial"/>
          <w:b/>
          <w:bCs/>
          <w:sz w:val="24"/>
          <w:szCs w:val="24"/>
        </w:rPr>
        <w:t>ed</w:t>
      </w:r>
      <w:r w:rsidRPr="00A00DC9">
        <w:rPr>
          <w:rFonts w:ascii="Arial" w:hAnsi="Arial" w:cs="Arial"/>
          <w:b/>
          <w:bCs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n</w:t>
      </w:r>
      <w:r w:rsidRPr="00A00DC9">
        <w:rPr>
          <w:rFonts w:ascii="Arial" w:hAnsi="Arial" w:cs="Arial"/>
          <w:b/>
          <w:bCs/>
          <w:spacing w:val="-2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="00AC6A96">
        <w:rPr>
          <w:rFonts w:ascii="Arial" w:hAnsi="Arial" w:cs="Arial"/>
          <w:b/>
          <w:bCs/>
          <w:spacing w:val="1"/>
          <w:sz w:val="24"/>
          <w:szCs w:val="24"/>
        </w:rPr>
        <w:t>document.</w:t>
      </w:r>
      <w:permStart w:id="1827425684" w:edGrp="everyone"/>
      <w:permEnd w:id="1827425684"/>
    </w:p>
    <w:sectPr w:rsidR="000E0C5D" w:rsidRPr="00A00DC9" w:rsidSect="00A00DC9">
      <w:footerReference w:type="default" r:id="rId11"/>
      <w:pgSz w:w="12240" w:h="15840"/>
      <w:pgMar w:top="360" w:right="1400" w:bottom="960" w:left="960" w:header="746" w:footer="770" w:gutter="0"/>
      <w:cols w:space="720" w:equalWidth="0">
        <w:col w:w="98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C014EE" w14:textId="77777777" w:rsidR="00CB4B0D" w:rsidRDefault="00CB4B0D">
      <w:pPr>
        <w:spacing w:after="0" w:line="240" w:lineRule="auto"/>
      </w:pPr>
      <w:r>
        <w:separator/>
      </w:r>
    </w:p>
  </w:endnote>
  <w:endnote w:type="continuationSeparator" w:id="0">
    <w:p w14:paraId="78DF1D73" w14:textId="77777777" w:rsidR="00CB4B0D" w:rsidRDefault="00CB4B0D">
      <w:pPr>
        <w:spacing w:after="0" w:line="240" w:lineRule="auto"/>
      </w:pPr>
      <w:r>
        <w:continuationSeparator/>
      </w:r>
    </w:p>
  </w:endnote>
  <w:endnote w:type="continuationNotice" w:id="1">
    <w:p w14:paraId="348F429E" w14:textId="77777777" w:rsidR="00CB4B0D" w:rsidRDefault="00CB4B0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5A374" w14:textId="77777777" w:rsidR="000F3C00" w:rsidRDefault="000F3C0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E712D">
      <w:rPr>
        <w:noProof/>
      </w:rPr>
      <w:t>1</w:t>
    </w:r>
    <w:r>
      <w:fldChar w:fldCharType="end"/>
    </w:r>
  </w:p>
  <w:p w14:paraId="233C7A1A" w14:textId="77777777" w:rsidR="00F5396B" w:rsidRDefault="00F5396B" w:rsidP="000F3C00">
    <w:pPr>
      <w:widowControl w:val="0"/>
      <w:tabs>
        <w:tab w:val="left" w:pos="1204"/>
      </w:tabs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B945D0" w14:textId="77777777" w:rsidR="00CB4B0D" w:rsidRDefault="00CB4B0D">
      <w:pPr>
        <w:spacing w:after="0" w:line="240" w:lineRule="auto"/>
      </w:pPr>
      <w:r>
        <w:separator/>
      </w:r>
    </w:p>
  </w:footnote>
  <w:footnote w:type="continuationSeparator" w:id="0">
    <w:p w14:paraId="725BF8CF" w14:textId="77777777" w:rsidR="00CB4B0D" w:rsidRDefault="00CB4B0D">
      <w:pPr>
        <w:spacing w:after="0" w:line="240" w:lineRule="auto"/>
      </w:pPr>
      <w:r>
        <w:continuationSeparator/>
      </w:r>
    </w:p>
  </w:footnote>
  <w:footnote w:type="continuationNotice" w:id="1">
    <w:p w14:paraId="399EDBC1" w14:textId="77777777" w:rsidR="00CB4B0D" w:rsidRDefault="00CB4B0D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XtSmBw5sy4FHImzxt4mYQMPHdftJyypsfoq4M27tvPeetgyNxnIIHybS2LRNSj9fi5evuFPCZIQqHP3stC/Rog==" w:salt="3+UlT7aFDHkKT+IFy+XeGw==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xNLe0MDQzMTI1MjJR0lEKTi0uzszPAykwqgUAy/fSgSwAAAA="/>
  </w:docVars>
  <w:rsids>
    <w:rsidRoot w:val="000964C4"/>
    <w:rsid w:val="00000099"/>
    <w:rsid w:val="000022E6"/>
    <w:rsid w:val="0000505C"/>
    <w:rsid w:val="00007E3F"/>
    <w:rsid w:val="00010ECE"/>
    <w:rsid w:val="0001238D"/>
    <w:rsid w:val="00015B27"/>
    <w:rsid w:val="000225F0"/>
    <w:rsid w:val="00026603"/>
    <w:rsid w:val="00030F28"/>
    <w:rsid w:val="00031D23"/>
    <w:rsid w:val="0003570B"/>
    <w:rsid w:val="0003577C"/>
    <w:rsid w:val="00037112"/>
    <w:rsid w:val="0003795F"/>
    <w:rsid w:val="00037E7B"/>
    <w:rsid w:val="00041302"/>
    <w:rsid w:val="000423FB"/>
    <w:rsid w:val="00044D6C"/>
    <w:rsid w:val="00050773"/>
    <w:rsid w:val="0005161A"/>
    <w:rsid w:val="00052288"/>
    <w:rsid w:val="00057F06"/>
    <w:rsid w:val="000628C4"/>
    <w:rsid w:val="000633FB"/>
    <w:rsid w:val="0006449D"/>
    <w:rsid w:val="000660D1"/>
    <w:rsid w:val="00066521"/>
    <w:rsid w:val="000702B7"/>
    <w:rsid w:val="000716B0"/>
    <w:rsid w:val="0007435D"/>
    <w:rsid w:val="00074825"/>
    <w:rsid w:val="00075146"/>
    <w:rsid w:val="00075778"/>
    <w:rsid w:val="00076F76"/>
    <w:rsid w:val="00080705"/>
    <w:rsid w:val="00081CA6"/>
    <w:rsid w:val="00083F76"/>
    <w:rsid w:val="00084A88"/>
    <w:rsid w:val="00087691"/>
    <w:rsid w:val="00087725"/>
    <w:rsid w:val="00093601"/>
    <w:rsid w:val="00093C14"/>
    <w:rsid w:val="000940F4"/>
    <w:rsid w:val="00096428"/>
    <w:rsid w:val="000964C4"/>
    <w:rsid w:val="00097758"/>
    <w:rsid w:val="000A10BD"/>
    <w:rsid w:val="000A22A1"/>
    <w:rsid w:val="000A7508"/>
    <w:rsid w:val="000B0851"/>
    <w:rsid w:val="000B101E"/>
    <w:rsid w:val="000B1BCA"/>
    <w:rsid w:val="000B3546"/>
    <w:rsid w:val="000B3962"/>
    <w:rsid w:val="000B58C1"/>
    <w:rsid w:val="000B65C3"/>
    <w:rsid w:val="000B72A7"/>
    <w:rsid w:val="000C0592"/>
    <w:rsid w:val="000C11E3"/>
    <w:rsid w:val="000C44C1"/>
    <w:rsid w:val="000C7752"/>
    <w:rsid w:val="000D2E35"/>
    <w:rsid w:val="000D2EDF"/>
    <w:rsid w:val="000D4CE5"/>
    <w:rsid w:val="000D535F"/>
    <w:rsid w:val="000E052E"/>
    <w:rsid w:val="000E0C5D"/>
    <w:rsid w:val="000E1C7B"/>
    <w:rsid w:val="000E35A9"/>
    <w:rsid w:val="000E3A07"/>
    <w:rsid w:val="000E4501"/>
    <w:rsid w:val="000E48C1"/>
    <w:rsid w:val="000E494D"/>
    <w:rsid w:val="000E5B3F"/>
    <w:rsid w:val="000E6D72"/>
    <w:rsid w:val="000F0BD1"/>
    <w:rsid w:val="000F3C00"/>
    <w:rsid w:val="000F6B4F"/>
    <w:rsid w:val="00100566"/>
    <w:rsid w:val="00100AAC"/>
    <w:rsid w:val="0010433B"/>
    <w:rsid w:val="001054E5"/>
    <w:rsid w:val="00110AFE"/>
    <w:rsid w:val="001113DD"/>
    <w:rsid w:val="00111923"/>
    <w:rsid w:val="00113D64"/>
    <w:rsid w:val="00114159"/>
    <w:rsid w:val="00115D8E"/>
    <w:rsid w:val="00117AF6"/>
    <w:rsid w:val="00117F85"/>
    <w:rsid w:val="001224BA"/>
    <w:rsid w:val="00125570"/>
    <w:rsid w:val="0012712F"/>
    <w:rsid w:val="0013014C"/>
    <w:rsid w:val="0013506B"/>
    <w:rsid w:val="00136B0D"/>
    <w:rsid w:val="00140F5D"/>
    <w:rsid w:val="00141248"/>
    <w:rsid w:val="001418D8"/>
    <w:rsid w:val="00141C5E"/>
    <w:rsid w:val="00142803"/>
    <w:rsid w:val="00142A64"/>
    <w:rsid w:val="0014471B"/>
    <w:rsid w:val="00154502"/>
    <w:rsid w:val="001549F5"/>
    <w:rsid w:val="001609B7"/>
    <w:rsid w:val="001619D2"/>
    <w:rsid w:val="00161DAB"/>
    <w:rsid w:val="00162876"/>
    <w:rsid w:val="00163DDC"/>
    <w:rsid w:val="00170688"/>
    <w:rsid w:val="00172ECF"/>
    <w:rsid w:val="00174CE9"/>
    <w:rsid w:val="00176C1E"/>
    <w:rsid w:val="001773F7"/>
    <w:rsid w:val="00181D20"/>
    <w:rsid w:val="00190AFB"/>
    <w:rsid w:val="0019283B"/>
    <w:rsid w:val="0019309C"/>
    <w:rsid w:val="00193A62"/>
    <w:rsid w:val="0019582C"/>
    <w:rsid w:val="001A3645"/>
    <w:rsid w:val="001A3724"/>
    <w:rsid w:val="001A6305"/>
    <w:rsid w:val="001A740E"/>
    <w:rsid w:val="001B02FB"/>
    <w:rsid w:val="001B11EC"/>
    <w:rsid w:val="001B13CE"/>
    <w:rsid w:val="001B2A39"/>
    <w:rsid w:val="001B35AC"/>
    <w:rsid w:val="001B4E46"/>
    <w:rsid w:val="001B58D2"/>
    <w:rsid w:val="001B5B6F"/>
    <w:rsid w:val="001B626E"/>
    <w:rsid w:val="001B7577"/>
    <w:rsid w:val="001B7654"/>
    <w:rsid w:val="001B7A37"/>
    <w:rsid w:val="001C013B"/>
    <w:rsid w:val="001C09D7"/>
    <w:rsid w:val="001C18F8"/>
    <w:rsid w:val="001C46CA"/>
    <w:rsid w:val="001C4B13"/>
    <w:rsid w:val="001C507E"/>
    <w:rsid w:val="001C54FD"/>
    <w:rsid w:val="001C5F22"/>
    <w:rsid w:val="001C6DF5"/>
    <w:rsid w:val="001C7DAE"/>
    <w:rsid w:val="001D2321"/>
    <w:rsid w:val="001D42B0"/>
    <w:rsid w:val="001D50B9"/>
    <w:rsid w:val="001E03DB"/>
    <w:rsid w:val="001E2945"/>
    <w:rsid w:val="001E3121"/>
    <w:rsid w:val="001E325D"/>
    <w:rsid w:val="001E36C7"/>
    <w:rsid w:val="001E5A27"/>
    <w:rsid w:val="001F0322"/>
    <w:rsid w:val="001F128D"/>
    <w:rsid w:val="001F6734"/>
    <w:rsid w:val="001F6A7A"/>
    <w:rsid w:val="001F768F"/>
    <w:rsid w:val="0020156D"/>
    <w:rsid w:val="00202FF6"/>
    <w:rsid w:val="00203328"/>
    <w:rsid w:val="0020473C"/>
    <w:rsid w:val="00204B1B"/>
    <w:rsid w:val="00205807"/>
    <w:rsid w:val="002067F3"/>
    <w:rsid w:val="0021072C"/>
    <w:rsid w:val="0021253A"/>
    <w:rsid w:val="00212989"/>
    <w:rsid w:val="00213569"/>
    <w:rsid w:val="0021486B"/>
    <w:rsid w:val="00216EB7"/>
    <w:rsid w:val="0021717E"/>
    <w:rsid w:val="00217BD6"/>
    <w:rsid w:val="00220248"/>
    <w:rsid w:val="00220AE1"/>
    <w:rsid w:val="002228B9"/>
    <w:rsid w:val="0022569A"/>
    <w:rsid w:val="00226544"/>
    <w:rsid w:val="00226577"/>
    <w:rsid w:val="00226BEF"/>
    <w:rsid w:val="00226F5D"/>
    <w:rsid w:val="00234407"/>
    <w:rsid w:val="00240CB4"/>
    <w:rsid w:val="00241202"/>
    <w:rsid w:val="002419C6"/>
    <w:rsid w:val="002428CF"/>
    <w:rsid w:val="00243CCF"/>
    <w:rsid w:val="002440A0"/>
    <w:rsid w:val="002440CB"/>
    <w:rsid w:val="00245974"/>
    <w:rsid w:val="00246448"/>
    <w:rsid w:val="00246489"/>
    <w:rsid w:val="00246ED6"/>
    <w:rsid w:val="00252974"/>
    <w:rsid w:val="0025314F"/>
    <w:rsid w:val="00253EC6"/>
    <w:rsid w:val="00253FAC"/>
    <w:rsid w:val="00262921"/>
    <w:rsid w:val="002637DA"/>
    <w:rsid w:val="00263DEE"/>
    <w:rsid w:val="002702B8"/>
    <w:rsid w:val="00271466"/>
    <w:rsid w:val="002805B2"/>
    <w:rsid w:val="00283600"/>
    <w:rsid w:val="002854D8"/>
    <w:rsid w:val="002918F4"/>
    <w:rsid w:val="00291A1C"/>
    <w:rsid w:val="00292979"/>
    <w:rsid w:val="002933B4"/>
    <w:rsid w:val="00294E74"/>
    <w:rsid w:val="002A1967"/>
    <w:rsid w:val="002A1D52"/>
    <w:rsid w:val="002A2B98"/>
    <w:rsid w:val="002A35C3"/>
    <w:rsid w:val="002A4C72"/>
    <w:rsid w:val="002A50EC"/>
    <w:rsid w:val="002A54D7"/>
    <w:rsid w:val="002A6107"/>
    <w:rsid w:val="002A63B7"/>
    <w:rsid w:val="002B08F4"/>
    <w:rsid w:val="002B0E91"/>
    <w:rsid w:val="002B128E"/>
    <w:rsid w:val="002B1860"/>
    <w:rsid w:val="002B60A3"/>
    <w:rsid w:val="002B7722"/>
    <w:rsid w:val="002C1D96"/>
    <w:rsid w:val="002C206B"/>
    <w:rsid w:val="002C2ABC"/>
    <w:rsid w:val="002C2EC1"/>
    <w:rsid w:val="002C54F4"/>
    <w:rsid w:val="002D237C"/>
    <w:rsid w:val="002D75A0"/>
    <w:rsid w:val="002E0634"/>
    <w:rsid w:val="002E1BB5"/>
    <w:rsid w:val="002E711A"/>
    <w:rsid w:val="002E7E11"/>
    <w:rsid w:val="002F085B"/>
    <w:rsid w:val="002F3898"/>
    <w:rsid w:val="002F3A33"/>
    <w:rsid w:val="002F3C79"/>
    <w:rsid w:val="002F4161"/>
    <w:rsid w:val="002F4240"/>
    <w:rsid w:val="002F64D2"/>
    <w:rsid w:val="002F73E2"/>
    <w:rsid w:val="00300437"/>
    <w:rsid w:val="0030153D"/>
    <w:rsid w:val="00301F9A"/>
    <w:rsid w:val="0030339D"/>
    <w:rsid w:val="003034CB"/>
    <w:rsid w:val="003034D1"/>
    <w:rsid w:val="003035E4"/>
    <w:rsid w:val="00303941"/>
    <w:rsid w:val="003077E0"/>
    <w:rsid w:val="003105FB"/>
    <w:rsid w:val="003133A2"/>
    <w:rsid w:val="0031590D"/>
    <w:rsid w:val="00322A6B"/>
    <w:rsid w:val="003240A0"/>
    <w:rsid w:val="00324A79"/>
    <w:rsid w:val="00325000"/>
    <w:rsid w:val="00326EF4"/>
    <w:rsid w:val="00326F5F"/>
    <w:rsid w:val="003276BC"/>
    <w:rsid w:val="003277D0"/>
    <w:rsid w:val="00333AAC"/>
    <w:rsid w:val="00333F6D"/>
    <w:rsid w:val="00334AD7"/>
    <w:rsid w:val="003365FD"/>
    <w:rsid w:val="00340C6E"/>
    <w:rsid w:val="00342044"/>
    <w:rsid w:val="003435C3"/>
    <w:rsid w:val="00344BC4"/>
    <w:rsid w:val="00345542"/>
    <w:rsid w:val="0034685C"/>
    <w:rsid w:val="00352F68"/>
    <w:rsid w:val="003618DC"/>
    <w:rsid w:val="003649B4"/>
    <w:rsid w:val="00367BE8"/>
    <w:rsid w:val="003717BE"/>
    <w:rsid w:val="00374431"/>
    <w:rsid w:val="00375F34"/>
    <w:rsid w:val="00381BA0"/>
    <w:rsid w:val="00385387"/>
    <w:rsid w:val="00391775"/>
    <w:rsid w:val="003937AB"/>
    <w:rsid w:val="003947B7"/>
    <w:rsid w:val="003A084F"/>
    <w:rsid w:val="003A1DC0"/>
    <w:rsid w:val="003A3C33"/>
    <w:rsid w:val="003A598B"/>
    <w:rsid w:val="003A6C0F"/>
    <w:rsid w:val="003A6D37"/>
    <w:rsid w:val="003A7F78"/>
    <w:rsid w:val="003B3CB9"/>
    <w:rsid w:val="003B43E3"/>
    <w:rsid w:val="003B61D8"/>
    <w:rsid w:val="003B643E"/>
    <w:rsid w:val="003B7361"/>
    <w:rsid w:val="003C1B66"/>
    <w:rsid w:val="003C208F"/>
    <w:rsid w:val="003D0DA2"/>
    <w:rsid w:val="003D1379"/>
    <w:rsid w:val="003D14A4"/>
    <w:rsid w:val="003D2185"/>
    <w:rsid w:val="003D3D2E"/>
    <w:rsid w:val="003D4002"/>
    <w:rsid w:val="003D4FA6"/>
    <w:rsid w:val="003D64B5"/>
    <w:rsid w:val="003D6A1E"/>
    <w:rsid w:val="003D7085"/>
    <w:rsid w:val="003D76EC"/>
    <w:rsid w:val="003E0D19"/>
    <w:rsid w:val="003E18CA"/>
    <w:rsid w:val="003E6E3E"/>
    <w:rsid w:val="003E750E"/>
    <w:rsid w:val="003F15E6"/>
    <w:rsid w:val="003F700E"/>
    <w:rsid w:val="003F7FB2"/>
    <w:rsid w:val="00401726"/>
    <w:rsid w:val="00401896"/>
    <w:rsid w:val="0040335B"/>
    <w:rsid w:val="00403A07"/>
    <w:rsid w:val="00407B1F"/>
    <w:rsid w:val="00410486"/>
    <w:rsid w:val="004106D3"/>
    <w:rsid w:val="00411BD2"/>
    <w:rsid w:val="004128DB"/>
    <w:rsid w:val="004138B8"/>
    <w:rsid w:val="00413A1E"/>
    <w:rsid w:val="00414C97"/>
    <w:rsid w:val="004150B0"/>
    <w:rsid w:val="00417A2E"/>
    <w:rsid w:val="00417DD2"/>
    <w:rsid w:val="00420B79"/>
    <w:rsid w:val="00421392"/>
    <w:rsid w:val="0042312E"/>
    <w:rsid w:val="00423FF1"/>
    <w:rsid w:val="00424C84"/>
    <w:rsid w:val="00432611"/>
    <w:rsid w:val="00432B75"/>
    <w:rsid w:val="00432D53"/>
    <w:rsid w:val="00433891"/>
    <w:rsid w:val="00433A6E"/>
    <w:rsid w:val="004352C6"/>
    <w:rsid w:val="0043646A"/>
    <w:rsid w:val="004401AB"/>
    <w:rsid w:val="00440C1B"/>
    <w:rsid w:val="00441561"/>
    <w:rsid w:val="00445910"/>
    <w:rsid w:val="00447FE7"/>
    <w:rsid w:val="004503BC"/>
    <w:rsid w:val="00454A42"/>
    <w:rsid w:val="004572EF"/>
    <w:rsid w:val="00457C03"/>
    <w:rsid w:val="00461D22"/>
    <w:rsid w:val="00466318"/>
    <w:rsid w:val="00466ADA"/>
    <w:rsid w:val="00470BF9"/>
    <w:rsid w:val="00472214"/>
    <w:rsid w:val="00473196"/>
    <w:rsid w:val="00474739"/>
    <w:rsid w:val="00474BEF"/>
    <w:rsid w:val="00474F8B"/>
    <w:rsid w:val="00475022"/>
    <w:rsid w:val="00476486"/>
    <w:rsid w:val="00476F2C"/>
    <w:rsid w:val="00477921"/>
    <w:rsid w:val="00481896"/>
    <w:rsid w:val="00491436"/>
    <w:rsid w:val="0049176D"/>
    <w:rsid w:val="00491AD8"/>
    <w:rsid w:val="00491D78"/>
    <w:rsid w:val="00494AE3"/>
    <w:rsid w:val="00494D60"/>
    <w:rsid w:val="00495396"/>
    <w:rsid w:val="004967EA"/>
    <w:rsid w:val="00497653"/>
    <w:rsid w:val="004A0601"/>
    <w:rsid w:val="004A469B"/>
    <w:rsid w:val="004A4F62"/>
    <w:rsid w:val="004A4FC2"/>
    <w:rsid w:val="004A5788"/>
    <w:rsid w:val="004A6314"/>
    <w:rsid w:val="004A64F2"/>
    <w:rsid w:val="004C0791"/>
    <w:rsid w:val="004C1D8D"/>
    <w:rsid w:val="004C3440"/>
    <w:rsid w:val="004C644E"/>
    <w:rsid w:val="004D156F"/>
    <w:rsid w:val="004D22BE"/>
    <w:rsid w:val="004D2F8C"/>
    <w:rsid w:val="004D77FA"/>
    <w:rsid w:val="004E22B7"/>
    <w:rsid w:val="004E2578"/>
    <w:rsid w:val="004E3519"/>
    <w:rsid w:val="004E40D1"/>
    <w:rsid w:val="004E4227"/>
    <w:rsid w:val="004E44A7"/>
    <w:rsid w:val="004E47E4"/>
    <w:rsid w:val="004E4816"/>
    <w:rsid w:val="004E6DFD"/>
    <w:rsid w:val="004F0F37"/>
    <w:rsid w:val="004F10D4"/>
    <w:rsid w:val="004F479E"/>
    <w:rsid w:val="004F6F49"/>
    <w:rsid w:val="004F7DBC"/>
    <w:rsid w:val="00500EE9"/>
    <w:rsid w:val="00504CA2"/>
    <w:rsid w:val="005056CC"/>
    <w:rsid w:val="00505CA0"/>
    <w:rsid w:val="00514FCF"/>
    <w:rsid w:val="00522268"/>
    <w:rsid w:val="00522751"/>
    <w:rsid w:val="005235DB"/>
    <w:rsid w:val="00524199"/>
    <w:rsid w:val="005266EB"/>
    <w:rsid w:val="00526FE8"/>
    <w:rsid w:val="005279C7"/>
    <w:rsid w:val="0053236D"/>
    <w:rsid w:val="00532DE0"/>
    <w:rsid w:val="005340F3"/>
    <w:rsid w:val="005344CA"/>
    <w:rsid w:val="00542236"/>
    <w:rsid w:val="005430B8"/>
    <w:rsid w:val="0054440A"/>
    <w:rsid w:val="005454C1"/>
    <w:rsid w:val="00545720"/>
    <w:rsid w:val="00547004"/>
    <w:rsid w:val="0055130E"/>
    <w:rsid w:val="00552F0B"/>
    <w:rsid w:val="0055435B"/>
    <w:rsid w:val="00554407"/>
    <w:rsid w:val="00556424"/>
    <w:rsid w:val="00556828"/>
    <w:rsid w:val="00560453"/>
    <w:rsid w:val="005622DD"/>
    <w:rsid w:val="005704B9"/>
    <w:rsid w:val="00571F1D"/>
    <w:rsid w:val="00573E1B"/>
    <w:rsid w:val="00574FE5"/>
    <w:rsid w:val="00575974"/>
    <w:rsid w:val="00577CC4"/>
    <w:rsid w:val="00582010"/>
    <w:rsid w:val="00582255"/>
    <w:rsid w:val="00582477"/>
    <w:rsid w:val="00584F81"/>
    <w:rsid w:val="0058530B"/>
    <w:rsid w:val="00586255"/>
    <w:rsid w:val="0058674E"/>
    <w:rsid w:val="005873FA"/>
    <w:rsid w:val="00587DFF"/>
    <w:rsid w:val="005909BB"/>
    <w:rsid w:val="00591915"/>
    <w:rsid w:val="00591C60"/>
    <w:rsid w:val="00593624"/>
    <w:rsid w:val="0059373F"/>
    <w:rsid w:val="00596ABD"/>
    <w:rsid w:val="005A0368"/>
    <w:rsid w:val="005A3DEF"/>
    <w:rsid w:val="005B1443"/>
    <w:rsid w:val="005B3EDF"/>
    <w:rsid w:val="005B3F16"/>
    <w:rsid w:val="005B57F1"/>
    <w:rsid w:val="005C061B"/>
    <w:rsid w:val="005C3548"/>
    <w:rsid w:val="005C4227"/>
    <w:rsid w:val="005C6422"/>
    <w:rsid w:val="005D0ACB"/>
    <w:rsid w:val="005D2691"/>
    <w:rsid w:val="005D2BA6"/>
    <w:rsid w:val="005D2D2F"/>
    <w:rsid w:val="005D3870"/>
    <w:rsid w:val="005D549B"/>
    <w:rsid w:val="005D7C0F"/>
    <w:rsid w:val="005D7D07"/>
    <w:rsid w:val="005E0ECF"/>
    <w:rsid w:val="005E1114"/>
    <w:rsid w:val="005E1C5C"/>
    <w:rsid w:val="005E1CD3"/>
    <w:rsid w:val="005E37CB"/>
    <w:rsid w:val="005E3EA3"/>
    <w:rsid w:val="005E4AB3"/>
    <w:rsid w:val="005E5ED4"/>
    <w:rsid w:val="005F1618"/>
    <w:rsid w:val="005F2B05"/>
    <w:rsid w:val="005F4362"/>
    <w:rsid w:val="005F54E5"/>
    <w:rsid w:val="00600212"/>
    <w:rsid w:val="00604C67"/>
    <w:rsid w:val="006115A9"/>
    <w:rsid w:val="00611C09"/>
    <w:rsid w:val="00612F35"/>
    <w:rsid w:val="006136DA"/>
    <w:rsid w:val="006149A1"/>
    <w:rsid w:val="00615D14"/>
    <w:rsid w:val="00621DE4"/>
    <w:rsid w:val="0062287F"/>
    <w:rsid w:val="006245CE"/>
    <w:rsid w:val="006253F6"/>
    <w:rsid w:val="00626706"/>
    <w:rsid w:val="00631D07"/>
    <w:rsid w:val="0063264A"/>
    <w:rsid w:val="00633863"/>
    <w:rsid w:val="006356A9"/>
    <w:rsid w:val="00635B1A"/>
    <w:rsid w:val="00635F2B"/>
    <w:rsid w:val="006368C7"/>
    <w:rsid w:val="00637131"/>
    <w:rsid w:val="0063776D"/>
    <w:rsid w:val="006378A3"/>
    <w:rsid w:val="00637C20"/>
    <w:rsid w:val="00640095"/>
    <w:rsid w:val="006401E4"/>
    <w:rsid w:val="00641F61"/>
    <w:rsid w:val="00644182"/>
    <w:rsid w:val="00645CE4"/>
    <w:rsid w:val="00647415"/>
    <w:rsid w:val="00650193"/>
    <w:rsid w:val="006541EE"/>
    <w:rsid w:val="00654CFD"/>
    <w:rsid w:val="00657FD9"/>
    <w:rsid w:val="00663737"/>
    <w:rsid w:val="00664E18"/>
    <w:rsid w:val="00666533"/>
    <w:rsid w:val="00670FD0"/>
    <w:rsid w:val="00672031"/>
    <w:rsid w:val="0067646F"/>
    <w:rsid w:val="0068011D"/>
    <w:rsid w:val="00681925"/>
    <w:rsid w:val="00681ACD"/>
    <w:rsid w:val="00683D65"/>
    <w:rsid w:val="00684F5C"/>
    <w:rsid w:val="00687467"/>
    <w:rsid w:val="00690BFB"/>
    <w:rsid w:val="00691954"/>
    <w:rsid w:val="0069293E"/>
    <w:rsid w:val="00693D79"/>
    <w:rsid w:val="0069475A"/>
    <w:rsid w:val="006961DB"/>
    <w:rsid w:val="006A359D"/>
    <w:rsid w:val="006A362F"/>
    <w:rsid w:val="006A6552"/>
    <w:rsid w:val="006B0446"/>
    <w:rsid w:val="006B081E"/>
    <w:rsid w:val="006C0060"/>
    <w:rsid w:val="006C0EC6"/>
    <w:rsid w:val="006C1D4D"/>
    <w:rsid w:val="006C2D94"/>
    <w:rsid w:val="006C2F95"/>
    <w:rsid w:val="006C3270"/>
    <w:rsid w:val="006C3C4A"/>
    <w:rsid w:val="006D1A86"/>
    <w:rsid w:val="006D1E75"/>
    <w:rsid w:val="006E00C4"/>
    <w:rsid w:val="006E149F"/>
    <w:rsid w:val="006E1733"/>
    <w:rsid w:val="006E3312"/>
    <w:rsid w:val="006E7C6C"/>
    <w:rsid w:val="006F055E"/>
    <w:rsid w:val="006F16D2"/>
    <w:rsid w:val="006F4ECA"/>
    <w:rsid w:val="006F6E54"/>
    <w:rsid w:val="007009AD"/>
    <w:rsid w:val="00702634"/>
    <w:rsid w:val="00702F6F"/>
    <w:rsid w:val="00703158"/>
    <w:rsid w:val="007060A6"/>
    <w:rsid w:val="0070774C"/>
    <w:rsid w:val="007105E6"/>
    <w:rsid w:val="0071138A"/>
    <w:rsid w:val="007155EB"/>
    <w:rsid w:val="007165C4"/>
    <w:rsid w:val="0072017C"/>
    <w:rsid w:val="007228D8"/>
    <w:rsid w:val="00724BE2"/>
    <w:rsid w:val="00724E1F"/>
    <w:rsid w:val="00725618"/>
    <w:rsid w:val="00725F33"/>
    <w:rsid w:val="0072766C"/>
    <w:rsid w:val="00735EFE"/>
    <w:rsid w:val="007400EC"/>
    <w:rsid w:val="00740103"/>
    <w:rsid w:val="007547BC"/>
    <w:rsid w:val="00756DEA"/>
    <w:rsid w:val="007628AA"/>
    <w:rsid w:val="00763451"/>
    <w:rsid w:val="00764A6B"/>
    <w:rsid w:val="00766DE4"/>
    <w:rsid w:val="00770BFF"/>
    <w:rsid w:val="00771E22"/>
    <w:rsid w:val="0077255B"/>
    <w:rsid w:val="007740B0"/>
    <w:rsid w:val="00776424"/>
    <w:rsid w:val="00784A99"/>
    <w:rsid w:val="00786EC2"/>
    <w:rsid w:val="00792A1B"/>
    <w:rsid w:val="0079421D"/>
    <w:rsid w:val="00795E25"/>
    <w:rsid w:val="00796C1A"/>
    <w:rsid w:val="007A0EB9"/>
    <w:rsid w:val="007A1A06"/>
    <w:rsid w:val="007A49F2"/>
    <w:rsid w:val="007B25E8"/>
    <w:rsid w:val="007B2653"/>
    <w:rsid w:val="007B29E3"/>
    <w:rsid w:val="007B35F0"/>
    <w:rsid w:val="007B716D"/>
    <w:rsid w:val="007C19D0"/>
    <w:rsid w:val="007C3501"/>
    <w:rsid w:val="007C42F9"/>
    <w:rsid w:val="007D0550"/>
    <w:rsid w:val="007D06A1"/>
    <w:rsid w:val="007D404D"/>
    <w:rsid w:val="007D6D84"/>
    <w:rsid w:val="007E158D"/>
    <w:rsid w:val="007E1BAA"/>
    <w:rsid w:val="007E1F8A"/>
    <w:rsid w:val="007E2F97"/>
    <w:rsid w:val="007E44EE"/>
    <w:rsid w:val="007E6748"/>
    <w:rsid w:val="007E6AD1"/>
    <w:rsid w:val="007E7B48"/>
    <w:rsid w:val="007E7C82"/>
    <w:rsid w:val="007F0A70"/>
    <w:rsid w:val="007F0ED8"/>
    <w:rsid w:val="007F29C6"/>
    <w:rsid w:val="007F349E"/>
    <w:rsid w:val="007F3E89"/>
    <w:rsid w:val="007F4044"/>
    <w:rsid w:val="007F446D"/>
    <w:rsid w:val="007F5C01"/>
    <w:rsid w:val="008001A9"/>
    <w:rsid w:val="00800565"/>
    <w:rsid w:val="00800E05"/>
    <w:rsid w:val="0080117D"/>
    <w:rsid w:val="008021F8"/>
    <w:rsid w:val="0080444A"/>
    <w:rsid w:val="008055F4"/>
    <w:rsid w:val="008069B1"/>
    <w:rsid w:val="008070B9"/>
    <w:rsid w:val="0080776E"/>
    <w:rsid w:val="0081085C"/>
    <w:rsid w:val="00812FD4"/>
    <w:rsid w:val="00815138"/>
    <w:rsid w:val="00817B0B"/>
    <w:rsid w:val="00821DE0"/>
    <w:rsid w:val="008224DF"/>
    <w:rsid w:val="00822949"/>
    <w:rsid w:val="00823CDD"/>
    <w:rsid w:val="00824EB2"/>
    <w:rsid w:val="00826492"/>
    <w:rsid w:val="00827418"/>
    <w:rsid w:val="00827722"/>
    <w:rsid w:val="008316A0"/>
    <w:rsid w:val="00831C69"/>
    <w:rsid w:val="00831C77"/>
    <w:rsid w:val="00834BBD"/>
    <w:rsid w:val="0083500C"/>
    <w:rsid w:val="00841D6A"/>
    <w:rsid w:val="00841E59"/>
    <w:rsid w:val="008437A4"/>
    <w:rsid w:val="00844096"/>
    <w:rsid w:val="00844E6D"/>
    <w:rsid w:val="00851DC1"/>
    <w:rsid w:val="00851EA6"/>
    <w:rsid w:val="00852851"/>
    <w:rsid w:val="008541B4"/>
    <w:rsid w:val="00855E21"/>
    <w:rsid w:val="008573C5"/>
    <w:rsid w:val="00865120"/>
    <w:rsid w:val="00866E3C"/>
    <w:rsid w:val="00870B50"/>
    <w:rsid w:val="00872855"/>
    <w:rsid w:val="00873780"/>
    <w:rsid w:val="00873B5A"/>
    <w:rsid w:val="00874468"/>
    <w:rsid w:val="00874510"/>
    <w:rsid w:val="00874688"/>
    <w:rsid w:val="008803E9"/>
    <w:rsid w:val="00880FC7"/>
    <w:rsid w:val="00884D29"/>
    <w:rsid w:val="0088647E"/>
    <w:rsid w:val="00890475"/>
    <w:rsid w:val="008913A6"/>
    <w:rsid w:val="00891EFE"/>
    <w:rsid w:val="00892018"/>
    <w:rsid w:val="0089225C"/>
    <w:rsid w:val="00893926"/>
    <w:rsid w:val="00893B06"/>
    <w:rsid w:val="008947D7"/>
    <w:rsid w:val="0089792F"/>
    <w:rsid w:val="008A028A"/>
    <w:rsid w:val="008A07B3"/>
    <w:rsid w:val="008A1127"/>
    <w:rsid w:val="008A4CE6"/>
    <w:rsid w:val="008A7EF6"/>
    <w:rsid w:val="008B12C2"/>
    <w:rsid w:val="008B3BB8"/>
    <w:rsid w:val="008B4ADB"/>
    <w:rsid w:val="008B6D7F"/>
    <w:rsid w:val="008C1F7A"/>
    <w:rsid w:val="008C2291"/>
    <w:rsid w:val="008C35D6"/>
    <w:rsid w:val="008C398B"/>
    <w:rsid w:val="008C553D"/>
    <w:rsid w:val="008C58B3"/>
    <w:rsid w:val="008C5DCF"/>
    <w:rsid w:val="008C6EFA"/>
    <w:rsid w:val="008E19C8"/>
    <w:rsid w:val="008E4621"/>
    <w:rsid w:val="008F2EBD"/>
    <w:rsid w:val="008F3FE2"/>
    <w:rsid w:val="008F4ACC"/>
    <w:rsid w:val="008F5D79"/>
    <w:rsid w:val="0090343D"/>
    <w:rsid w:val="00907292"/>
    <w:rsid w:val="009079BC"/>
    <w:rsid w:val="0091003D"/>
    <w:rsid w:val="00910D87"/>
    <w:rsid w:val="00914A73"/>
    <w:rsid w:val="009177D3"/>
    <w:rsid w:val="00920173"/>
    <w:rsid w:val="009220C5"/>
    <w:rsid w:val="00925526"/>
    <w:rsid w:val="00925FE8"/>
    <w:rsid w:val="00927BBF"/>
    <w:rsid w:val="009301B3"/>
    <w:rsid w:val="00932A56"/>
    <w:rsid w:val="009345DF"/>
    <w:rsid w:val="009401F1"/>
    <w:rsid w:val="009411C1"/>
    <w:rsid w:val="00951D14"/>
    <w:rsid w:val="00951F86"/>
    <w:rsid w:val="00952440"/>
    <w:rsid w:val="00953720"/>
    <w:rsid w:val="0095398F"/>
    <w:rsid w:val="00953A79"/>
    <w:rsid w:val="00953ACD"/>
    <w:rsid w:val="0095456A"/>
    <w:rsid w:val="00955FAA"/>
    <w:rsid w:val="00956351"/>
    <w:rsid w:val="00956FBB"/>
    <w:rsid w:val="00960326"/>
    <w:rsid w:val="00960792"/>
    <w:rsid w:val="009625D9"/>
    <w:rsid w:val="009632B4"/>
    <w:rsid w:val="009633B2"/>
    <w:rsid w:val="0096508E"/>
    <w:rsid w:val="00966DC3"/>
    <w:rsid w:val="009711BE"/>
    <w:rsid w:val="00972068"/>
    <w:rsid w:val="00974684"/>
    <w:rsid w:val="00976558"/>
    <w:rsid w:val="00977AB3"/>
    <w:rsid w:val="00977E07"/>
    <w:rsid w:val="00980819"/>
    <w:rsid w:val="00990341"/>
    <w:rsid w:val="009922F8"/>
    <w:rsid w:val="00994EF8"/>
    <w:rsid w:val="00997B0E"/>
    <w:rsid w:val="009A0424"/>
    <w:rsid w:val="009A0F84"/>
    <w:rsid w:val="009A24F0"/>
    <w:rsid w:val="009A3963"/>
    <w:rsid w:val="009A5E38"/>
    <w:rsid w:val="009A70E4"/>
    <w:rsid w:val="009B0123"/>
    <w:rsid w:val="009B3D51"/>
    <w:rsid w:val="009B6EAE"/>
    <w:rsid w:val="009B7A4B"/>
    <w:rsid w:val="009C21FD"/>
    <w:rsid w:val="009C2F7B"/>
    <w:rsid w:val="009C38A4"/>
    <w:rsid w:val="009C4647"/>
    <w:rsid w:val="009C4ADC"/>
    <w:rsid w:val="009C4B5E"/>
    <w:rsid w:val="009C4C87"/>
    <w:rsid w:val="009C5AE9"/>
    <w:rsid w:val="009D0CB5"/>
    <w:rsid w:val="009D1951"/>
    <w:rsid w:val="009D2EE8"/>
    <w:rsid w:val="009D3B6B"/>
    <w:rsid w:val="009D6ABF"/>
    <w:rsid w:val="009D7137"/>
    <w:rsid w:val="009E63FE"/>
    <w:rsid w:val="009E64ED"/>
    <w:rsid w:val="009F05DA"/>
    <w:rsid w:val="009F0E07"/>
    <w:rsid w:val="009F1F22"/>
    <w:rsid w:val="009F3C2F"/>
    <w:rsid w:val="009F42F0"/>
    <w:rsid w:val="009F572A"/>
    <w:rsid w:val="009F5B1A"/>
    <w:rsid w:val="00A00DC9"/>
    <w:rsid w:val="00A0137A"/>
    <w:rsid w:val="00A039E9"/>
    <w:rsid w:val="00A0495A"/>
    <w:rsid w:val="00A04DFA"/>
    <w:rsid w:val="00A0563C"/>
    <w:rsid w:val="00A10121"/>
    <w:rsid w:val="00A11A30"/>
    <w:rsid w:val="00A12204"/>
    <w:rsid w:val="00A12380"/>
    <w:rsid w:val="00A12514"/>
    <w:rsid w:val="00A15C90"/>
    <w:rsid w:val="00A20A1B"/>
    <w:rsid w:val="00A2353D"/>
    <w:rsid w:val="00A2611D"/>
    <w:rsid w:val="00A27E67"/>
    <w:rsid w:val="00A30E3E"/>
    <w:rsid w:val="00A32725"/>
    <w:rsid w:val="00A32FE0"/>
    <w:rsid w:val="00A33240"/>
    <w:rsid w:val="00A33DFF"/>
    <w:rsid w:val="00A37012"/>
    <w:rsid w:val="00A40980"/>
    <w:rsid w:val="00A4196C"/>
    <w:rsid w:val="00A42757"/>
    <w:rsid w:val="00A43908"/>
    <w:rsid w:val="00A57FF6"/>
    <w:rsid w:val="00A64D59"/>
    <w:rsid w:val="00A653E3"/>
    <w:rsid w:val="00A66447"/>
    <w:rsid w:val="00A70EBE"/>
    <w:rsid w:val="00A71BE5"/>
    <w:rsid w:val="00A73FA9"/>
    <w:rsid w:val="00A80417"/>
    <w:rsid w:val="00A84A9D"/>
    <w:rsid w:val="00A84D0E"/>
    <w:rsid w:val="00A8685B"/>
    <w:rsid w:val="00A871BE"/>
    <w:rsid w:val="00A90288"/>
    <w:rsid w:val="00A91F32"/>
    <w:rsid w:val="00A96B7B"/>
    <w:rsid w:val="00A97D8A"/>
    <w:rsid w:val="00AA3729"/>
    <w:rsid w:val="00AA5ACE"/>
    <w:rsid w:val="00AA61F2"/>
    <w:rsid w:val="00AB17AB"/>
    <w:rsid w:val="00AB48D8"/>
    <w:rsid w:val="00AB5DF2"/>
    <w:rsid w:val="00AB7481"/>
    <w:rsid w:val="00AC2274"/>
    <w:rsid w:val="00AC2E1E"/>
    <w:rsid w:val="00AC3C78"/>
    <w:rsid w:val="00AC6A96"/>
    <w:rsid w:val="00AC7313"/>
    <w:rsid w:val="00AC78EC"/>
    <w:rsid w:val="00AD30EE"/>
    <w:rsid w:val="00AD38F5"/>
    <w:rsid w:val="00AE282C"/>
    <w:rsid w:val="00AE2D9B"/>
    <w:rsid w:val="00AE3B54"/>
    <w:rsid w:val="00AE45AE"/>
    <w:rsid w:val="00AE4CDC"/>
    <w:rsid w:val="00AE4FE5"/>
    <w:rsid w:val="00AE5B9F"/>
    <w:rsid w:val="00AF445B"/>
    <w:rsid w:val="00AF7884"/>
    <w:rsid w:val="00B001A6"/>
    <w:rsid w:val="00B015F6"/>
    <w:rsid w:val="00B030FD"/>
    <w:rsid w:val="00B111A9"/>
    <w:rsid w:val="00B1144E"/>
    <w:rsid w:val="00B15033"/>
    <w:rsid w:val="00B167D4"/>
    <w:rsid w:val="00B16C12"/>
    <w:rsid w:val="00B174A0"/>
    <w:rsid w:val="00B17D0A"/>
    <w:rsid w:val="00B17FC6"/>
    <w:rsid w:val="00B21B12"/>
    <w:rsid w:val="00B22220"/>
    <w:rsid w:val="00B235C0"/>
    <w:rsid w:val="00B2579D"/>
    <w:rsid w:val="00B305C5"/>
    <w:rsid w:val="00B3123C"/>
    <w:rsid w:val="00B31F50"/>
    <w:rsid w:val="00B34A54"/>
    <w:rsid w:val="00B4124D"/>
    <w:rsid w:val="00B41EEA"/>
    <w:rsid w:val="00B42928"/>
    <w:rsid w:val="00B44335"/>
    <w:rsid w:val="00B44AC1"/>
    <w:rsid w:val="00B5054F"/>
    <w:rsid w:val="00B524BA"/>
    <w:rsid w:val="00B545B1"/>
    <w:rsid w:val="00B54FD1"/>
    <w:rsid w:val="00B613D6"/>
    <w:rsid w:val="00B65CE9"/>
    <w:rsid w:val="00B720D3"/>
    <w:rsid w:val="00B72278"/>
    <w:rsid w:val="00B72D3C"/>
    <w:rsid w:val="00B757B2"/>
    <w:rsid w:val="00B8188C"/>
    <w:rsid w:val="00B819A5"/>
    <w:rsid w:val="00B823C8"/>
    <w:rsid w:val="00B84776"/>
    <w:rsid w:val="00B87E85"/>
    <w:rsid w:val="00B914DE"/>
    <w:rsid w:val="00B91D7A"/>
    <w:rsid w:val="00B9359C"/>
    <w:rsid w:val="00B93BC0"/>
    <w:rsid w:val="00B94A65"/>
    <w:rsid w:val="00B94C7A"/>
    <w:rsid w:val="00B956C3"/>
    <w:rsid w:val="00B95EBB"/>
    <w:rsid w:val="00B961EC"/>
    <w:rsid w:val="00B96624"/>
    <w:rsid w:val="00B96826"/>
    <w:rsid w:val="00B97708"/>
    <w:rsid w:val="00B97D14"/>
    <w:rsid w:val="00B97F48"/>
    <w:rsid w:val="00B97FA4"/>
    <w:rsid w:val="00BA464F"/>
    <w:rsid w:val="00BA6765"/>
    <w:rsid w:val="00BA6864"/>
    <w:rsid w:val="00BA72E0"/>
    <w:rsid w:val="00BB082B"/>
    <w:rsid w:val="00BB21BA"/>
    <w:rsid w:val="00BB2C7D"/>
    <w:rsid w:val="00BC1C88"/>
    <w:rsid w:val="00BC20DC"/>
    <w:rsid w:val="00BC27BD"/>
    <w:rsid w:val="00BC442F"/>
    <w:rsid w:val="00BC5B2D"/>
    <w:rsid w:val="00BC6224"/>
    <w:rsid w:val="00BC7016"/>
    <w:rsid w:val="00BD1FFC"/>
    <w:rsid w:val="00BD52E2"/>
    <w:rsid w:val="00BD68AE"/>
    <w:rsid w:val="00BD7A84"/>
    <w:rsid w:val="00BE137F"/>
    <w:rsid w:val="00BE1F71"/>
    <w:rsid w:val="00BE4A3C"/>
    <w:rsid w:val="00BE525D"/>
    <w:rsid w:val="00BE5C37"/>
    <w:rsid w:val="00BE69B6"/>
    <w:rsid w:val="00BF0908"/>
    <w:rsid w:val="00BF2412"/>
    <w:rsid w:val="00BF3378"/>
    <w:rsid w:val="00BF39A3"/>
    <w:rsid w:val="00BF5EA9"/>
    <w:rsid w:val="00BF77A8"/>
    <w:rsid w:val="00C028C2"/>
    <w:rsid w:val="00C02AB6"/>
    <w:rsid w:val="00C03FA9"/>
    <w:rsid w:val="00C05EA8"/>
    <w:rsid w:val="00C0680B"/>
    <w:rsid w:val="00C10FB5"/>
    <w:rsid w:val="00C1307A"/>
    <w:rsid w:val="00C22257"/>
    <w:rsid w:val="00C23D3A"/>
    <w:rsid w:val="00C24D9F"/>
    <w:rsid w:val="00C26DE3"/>
    <w:rsid w:val="00C32762"/>
    <w:rsid w:val="00C33181"/>
    <w:rsid w:val="00C3445E"/>
    <w:rsid w:val="00C36FB6"/>
    <w:rsid w:val="00C440FD"/>
    <w:rsid w:val="00C4489D"/>
    <w:rsid w:val="00C47492"/>
    <w:rsid w:val="00C47640"/>
    <w:rsid w:val="00C506A3"/>
    <w:rsid w:val="00C53A40"/>
    <w:rsid w:val="00C5647B"/>
    <w:rsid w:val="00C575F0"/>
    <w:rsid w:val="00C622ED"/>
    <w:rsid w:val="00C633A0"/>
    <w:rsid w:val="00C64D37"/>
    <w:rsid w:val="00C67681"/>
    <w:rsid w:val="00C71080"/>
    <w:rsid w:val="00C74530"/>
    <w:rsid w:val="00C766AE"/>
    <w:rsid w:val="00C76D52"/>
    <w:rsid w:val="00C820F7"/>
    <w:rsid w:val="00C82B81"/>
    <w:rsid w:val="00C8345D"/>
    <w:rsid w:val="00C846EC"/>
    <w:rsid w:val="00C86512"/>
    <w:rsid w:val="00C86EC8"/>
    <w:rsid w:val="00C915E7"/>
    <w:rsid w:val="00C92CA9"/>
    <w:rsid w:val="00C930A8"/>
    <w:rsid w:val="00C937E4"/>
    <w:rsid w:val="00C945D7"/>
    <w:rsid w:val="00C96E07"/>
    <w:rsid w:val="00C97CAC"/>
    <w:rsid w:val="00CA05CF"/>
    <w:rsid w:val="00CA062E"/>
    <w:rsid w:val="00CA1AE8"/>
    <w:rsid w:val="00CA2101"/>
    <w:rsid w:val="00CA6E4F"/>
    <w:rsid w:val="00CA706F"/>
    <w:rsid w:val="00CB08B2"/>
    <w:rsid w:val="00CB13A8"/>
    <w:rsid w:val="00CB340B"/>
    <w:rsid w:val="00CB3E43"/>
    <w:rsid w:val="00CB4B0D"/>
    <w:rsid w:val="00CC41F1"/>
    <w:rsid w:val="00CC4A07"/>
    <w:rsid w:val="00CC5932"/>
    <w:rsid w:val="00CC5AFA"/>
    <w:rsid w:val="00CD07C4"/>
    <w:rsid w:val="00CD0856"/>
    <w:rsid w:val="00CD0C4F"/>
    <w:rsid w:val="00CD0FD2"/>
    <w:rsid w:val="00CD4947"/>
    <w:rsid w:val="00CD5DBA"/>
    <w:rsid w:val="00CD5E1C"/>
    <w:rsid w:val="00CE023C"/>
    <w:rsid w:val="00CE07EF"/>
    <w:rsid w:val="00CE2A7B"/>
    <w:rsid w:val="00CE712D"/>
    <w:rsid w:val="00CE72C0"/>
    <w:rsid w:val="00CF6B7D"/>
    <w:rsid w:val="00CF6EC6"/>
    <w:rsid w:val="00D05338"/>
    <w:rsid w:val="00D053A7"/>
    <w:rsid w:val="00D11EEF"/>
    <w:rsid w:val="00D148D0"/>
    <w:rsid w:val="00D172CD"/>
    <w:rsid w:val="00D17EAF"/>
    <w:rsid w:val="00D20BAB"/>
    <w:rsid w:val="00D20F9D"/>
    <w:rsid w:val="00D21F6D"/>
    <w:rsid w:val="00D223A8"/>
    <w:rsid w:val="00D23A4E"/>
    <w:rsid w:val="00D25E4C"/>
    <w:rsid w:val="00D2635B"/>
    <w:rsid w:val="00D2653F"/>
    <w:rsid w:val="00D27DDF"/>
    <w:rsid w:val="00D32DF1"/>
    <w:rsid w:val="00D32FA3"/>
    <w:rsid w:val="00D3310A"/>
    <w:rsid w:val="00D36E3A"/>
    <w:rsid w:val="00D42348"/>
    <w:rsid w:val="00D429EE"/>
    <w:rsid w:val="00D43A18"/>
    <w:rsid w:val="00D4665A"/>
    <w:rsid w:val="00D504F9"/>
    <w:rsid w:val="00D5064C"/>
    <w:rsid w:val="00D515A7"/>
    <w:rsid w:val="00D52A6F"/>
    <w:rsid w:val="00D55F68"/>
    <w:rsid w:val="00D56D1F"/>
    <w:rsid w:val="00D56F08"/>
    <w:rsid w:val="00D650D0"/>
    <w:rsid w:val="00D6789B"/>
    <w:rsid w:val="00D67CC0"/>
    <w:rsid w:val="00D72A37"/>
    <w:rsid w:val="00D72ECD"/>
    <w:rsid w:val="00D73CE2"/>
    <w:rsid w:val="00D7689A"/>
    <w:rsid w:val="00D76AF6"/>
    <w:rsid w:val="00D77E1F"/>
    <w:rsid w:val="00D80814"/>
    <w:rsid w:val="00D816CA"/>
    <w:rsid w:val="00D908B8"/>
    <w:rsid w:val="00D90E12"/>
    <w:rsid w:val="00D91403"/>
    <w:rsid w:val="00D920A6"/>
    <w:rsid w:val="00D976D5"/>
    <w:rsid w:val="00DA1BFF"/>
    <w:rsid w:val="00DA4E11"/>
    <w:rsid w:val="00DA62D2"/>
    <w:rsid w:val="00DA66B2"/>
    <w:rsid w:val="00DA70E2"/>
    <w:rsid w:val="00DB5437"/>
    <w:rsid w:val="00DB5788"/>
    <w:rsid w:val="00DB7A6B"/>
    <w:rsid w:val="00DC024D"/>
    <w:rsid w:val="00DC1F42"/>
    <w:rsid w:val="00DC34C9"/>
    <w:rsid w:val="00DC36C1"/>
    <w:rsid w:val="00DC3E3D"/>
    <w:rsid w:val="00DC6AB2"/>
    <w:rsid w:val="00DD0094"/>
    <w:rsid w:val="00DD098F"/>
    <w:rsid w:val="00DD118E"/>
    <w:rsid w:val="00DD1A9B"/>
    <w:rsid w:val="00DD1D5D"/>
    <w:rsid w:val="00DD1EF2"/>
    <w:rsid w:val="00DD2954"/>
    <w:rsid w:val="00DD6720"/>
    <w:rsid w:val="00DD7CDE"/>
    <w:rsid w:val="00DF1335"/>
    <w:rsid w:val="00DF2344"/>
    <w:rsid w:val="00DF3974"/>
    <w:rsid w:val="00DF5A48"/>
    <w:rsid w:val="00DF5E15"/>
    <w:rsid w:val="00DF77DE"/>
    <w:rsid w:val="00E0151C"/>
    <w:rsid w:val="00E01B2B"/>
    <w:rsid w:val="00E04FF2"/>
    <w:rsid w:val="00E15650"/>
    <w:rsid w:val="00E15D62"/>
    <w:rsid w:val="00E17F05"/>
    <w:rsid w:val="00E20341"/>
    <w:rsid w:val="00E21B54"/>
    <w:rsid w:val="00E2241B"/>
    <w:rsid w:val="00E25571"/>
    <w:rsid w:val="00E278C5"/>
    <w:rsid w:val="00E36FB0"/>
    <w:rsid w:val="00E36FC0"/>
    <w:rsid w:val="00E372EC"/>
    <w:rsid w:val="00E405C1"/>
    <w:rsid w:val="00E42767"/>
    <w:rsid w:val="00E42C5F"/>
    <w:rsid w:val="00E468E0"/>
    <w:rsid w:val="00E46A89"/>
    <w:rsid w:val="00E5061C"/>
    <w:rsid w:val="00E5086F"/>
    <w:rsid w:val="00E53F78"/>
    <w:rsid w:val="00E56727"/>
    <w:rsid w:val="00E61235"/>
    <w:rsid w:val="00E6284C"/>
    <w:rsid w:val="00E6339A"/>
    <w:rsid w:val="00E6744D"/>
    <w:rsid w:val="00E677DF"/>
    <w:rsid w:val="00E70310"/>
    <w:rsid w:val="00E73C28"/>
    <w:rsid w:val="00E77A87"/>
    <w:rsid w:val="00E80925"/>
    <w:rsid w:val="00E80D18"/>
    <w:rsid w:val="00E828B2"/>
    <w:rsid w:val="00E908CD"/>
    <w:rsid w:val="00E919F0"/>
    <w:rsid w:val="00E944C3"/>
    <w:rsid w:val="00EA0070"/>
    <w:rsid w:val="00EA0532"/>
    <w:rsid w:val="00EA15FC"/>
    <w:rsid w:val="00EA2B5D"/>
    <w:rsid w:val="00EA2CE1"/>
    <w:rsid w:val="00EA40CA"/>
    <w:rsid w:val="00EA4808"/>
    <w:rsid w:val="00EA539E"/>
    <w:rsid w:val="00EB0B76"/>
    <w:rsid w:val="00EB112D"/>
    <w:rsid w:val="00EB200F"/>
    <w:rsid w:val="00EB26FE"/>
    <w:rsid w:val="00EB2A3B"/>
    <w:rsid w:val="00EB41C0"/>
    <w:rsid w:val="00EB76FB"/>
    <w:rsid w:val="00EC0161"/>
    <w:rsid w:val="00EC1790"/>
    <w:rsid w:val="00EC2D5E"/>
    <w:rsid w:val="00EC37F1"/>
    <w:rsid w:val="00EC3EF0"/>
    <w:rsid w:val="00EC67DC"/>
    <w:rsid w:val="00EC6DFA"/>
    <w:rsid w:val="00EC7021"/>
    <w:rsid w:val="00ED077E"/>
    <w:rsid w:val="00ED4676"/>
    <w:rsid w:val="00EE3478"/>
    <w:rsid w:val="00EE370F"/>
    <w:rsid w:val="00EE6EBF"/>
    <w:rsid w:val="00EF3937"/>
    <w:rsid w:val="00EF588C"/>
    <w:rsid w:val="00F00ACB"/>
    <w:rsid w:val="00F01B63"/>
    <w:rsid w:val="00F03CCB"/>
    <w:rsid w:val="00F06C6F"/>
    <w:rsid w:val="00F1130C"/>
    <w:rsid w:val="00F134E2"/>
    <w:rsid w:val="00F13540"/>
    <w:rsid w:val="00F16A8D"/>
    <w:rsid w:val="00F17BEB"/>
    <w:rsid w:val="00F21219"/>
    <w:rsid w:val="00F22A06"/>
    <w:rsid w:val="00F2300F"/>
    <w:rsid w:val="00F26253"/>
    <w:rsid w:val="00F26670"/>
    <w:rsid w:val="00F269AE"/>
    <w:rsid w:val="00F3167B"/>
    <w:rsid w:val="00F3315F"/>
    <w:rsid w:val="00F33906"/>
    <w:rsid w:val="00F35673"/>
    <w:rsid w:val="00F37DC6"/>
    <w:rsid w:val="00F44D43"/>
    <w:rsid w:val="00F463BA"/>
    <w:rsid w:val="00F472CE"/>
    <w:rsid w:val="00F5219C"/>
    <w:rsid w:val="00F5283B"/>
    <w:rsid w:val="00F5396B"/>
    <w:rsid w:val="00F53A5A"/>
    <w:rsid w:val="00F55250"/>
    <w:rsid w:val="00F56ADE"/>
    <w:rsid w:val="00F62F9B"/>
    <w:rsid w:val="00F66664"/>
    <w:rsid w:val="00F675EC"/>
    <w:rsid w:val="00F700DA"/>
    <w:rsid w:val="00F70730"/>
    <w:rsid w:val="00F71AFF"/>
    <w:rsid w:val="00F729B2"/>
    <w:rsid w:val="00F73316"/>
    <w:rsid w:val="00F758CC"/>
    <w:rsid w:val="00F76B5E"/>
    <w:rsid w:val="00F80982"/>
    <w:rsid w:val="00F80D70"/>
    <w:rsid w:val="00F82004"/>
    <w:rsid w:val="00F82AA3"/>
    <w:rsid w:val="00F84739"/>
    <w:rsid w:val="00F90BF8"/>
    <w:rsid w:val="00F92AA6"/>
    <w:rsid w:val="00F93B5C"/>
    <w:rsid w:val="00F95873"/>
    <w:rsid w:val="00F96B3E"/>
    <w:rsid w:val="00FA0848"/>
    <w:rsid w:val="00FA2350"/>
    <w:rsid w:val="00FA2629"/>
    <w:rsid w:val="00FA4DCF"/>
    <w:rsid w:val="00FA5CE2"/>
    <w:rsid w:val="00FA6310"/>
    <w:rsid w:val="00FA64A7"/>
    <w:rsid w:val="00FA6C8A"/>
    <w:rsid w:val="00FB169E"/>
    <w:rsid w:val="00FB36F8"/>
    <w:rsid w:val="00FC5A18"/>
    <w:rsid w:val="00FC6963"/>
    <w:rsid w:val="00FC69CA"/>
    <w:rsid w:val="00FC6C97"/>
    <w:rsid w:val="00FC7F0C"/>
    <w:rsid w:val="00FD0645"/>
    <w:rsid w:val="00FD552B"/>
    <w:rsid w:val="00FD66B5"/>
    <w:rsid w:val="00FE0E1F"/>
    <w:rsid w:val="00FE1FEB"/>
    <w:rsid w:val="00FE480D"/>
    <w:rsid w:val="00FE5A72"/>
    <w:rsid w:val="00FE5D9A"/>
    <w:rsid w:val="00FF46D7"/>
    <w:rsid w:val="00FF5EE7"/>
    <w:rsid w:val="00FF6A99"/>
    <w:rsid w:val="00FF71AF"/>
    <w:rsid w:val="00FF7F16"/>
    <w:rsid w:val="16791A4E"/>
    <w:rsid w:val="280EBE93"/>
    <w:rsid w:val="2C9A92DC"/>
    <w:rsid w:val="2E3F8E4A"/>
    <w:rsid w:val="49BF56A3"/>
    <w:rsid w:val="4BAAD551"/>
    <w:rsid w:val="5D0EF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8116AC"/>
  <w14:defaultImageDpi w14:val="96"/>
  <w15:docId w15:val="{20049CED-8935-465B-8A9B-5A50FE96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E3E"/>
  </w:style>
  <w:style w:type="paragraph" w:styleId="Heading1">
    <w:name w:val="heading 1"/>
    <w:basedOn w:val="Normal"/>
    <w:next w:val="Normal"/>
    <w:link w:val="Heading1Char"/>
    <w:uiPriority w:val="9"/>
    <w:qFormat/>
    <w:rsid w:val="000E494D"/>
    <w:pPr>
      <w:widowControl w:val="0"/>
      <w:autoSpaceDE w:val="0"/>
      <w:autoSpaceDN w:val="0"/>
      <w:adjustRightInd w:val="0"/>
      <w:spacing w:before="240" w:after="0" w:line="240" w:lineRule="auto"/>
      <w:ind w:right="70"/>
      <w:jc w:val="center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E494D"/>
    <w:rPr>
      <w:rFonts w:ascii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00DC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00DC9"/>
    <w:rPr>
      <w:rFonts w:cs="Times New Roman"/>
    </w:rPr>
  </w:style>
  <w:style w:type="table" w:styleId="TableGrid">
    <w:name w:val="Table Grid"/>
    <w:basedOn w:val="TableNormal"/>
    <w:uiPriority w:val="59"/>
    <w:rsid w:val="00A00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00DC9"/>
    <w:pPr>
      <w:widowControl w:val="0"/>
      <w:autoSpaceDE w:val="0"/>
      <w:autoSpaceDN w:val="0"/>
      <w:adjustRightInd w:val="0"/>
      <w:spacing w:after="0" w:line="265" w:lineRule="exact"/>
      <w:ind w:left="-18" w:right="-38"/>
      <w:jc w:val="center"/>
    </w:pPr>
    <w:rPr>
      <w:rFonts w:ascii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locked/>
    <w:rsid w:val="00A00DC9"/>
    <w:rPr>
      <w:rFonts w:ascii="Arial" w:hAnsi="Arial" w:cs="Arial"/>
      <w:b/>
      <w:bCs/>
      <w:sz w:val="24"/>
      <w:szCs w:val="24"/>
    </w:rPr>
  </w:style>
  <w:style w:type="character" w:styleId="Hyperlink">
    <w:name w:val="Hyperlink"/>
    <w:basedOn w:val="DefaultParagraphFont"/>
    <w:uiPriority w:val="99"/>
    <w:rsid w:val="000E35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86949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Michaelene.Kyler@dgs.ca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111935-59c1-4ec9-b31e-4689094357f0" xsi:nil="true"/>
    <lcf76f155ced4ddcb4097134ff3c332f xmlns="2b8603e8-3e06-4264-854f-584f2ebaba16">
      <Terms xmlns="http://schemas.microsoft.com/office/infopath/2007/PartnerControls"/>
    </lcf76f155ced4ddcb4097134ff3c332f>
    <Notes xmlns="2b8603e8-3e06-4264-854f-584f2ebaba1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197061ACFB204FB4F04478ED4EA57F" ma:contentTypeVersion="14" ma:contentTypeDescription="Create a new document." ma:contentTypeScope="" ma:versionID="563b32b76dae554b7ab3449ea6e734ae">
  <xsd:schema xmlns:xsd="http://www.w3.org/2001/XMLSchema" xmlns:xs="http://www.w3.org/2001/XMLSchema" xmlns:p="http://schemas.microsoft.com/office/2006/metadata/properties" xmlns:ns2="2b8603e8-3e06-4264-854f-584f2ebaba16" xmlns:ns3="84111935-59c1-4ec9-b31e-4689094357f0" targetNamespace="http://schemas.microsoft.com/office/2006/metadata/properties" ma:root="true" ma:fieldsID="e93fd14a9f15fd915888ceded04c57ab" ns2:_="" ns3:_="">
    <xsd:import namespace="2b8603e8-3e06-4264-854f-584f2ebaba16"/>
    <xsd:import namespace="84111935-59c1-4ec9-b31e-4689094357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603e8-3e06-4264-854f-584f2ebaba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82a6d2c-5b4e-4664-93b8-796c908824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Notes" ma:index="21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111935-59c1-4ec9-b31e-4689094357f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4617b9e-761a-4d00-95c8-78f35819bfba}" ma:internalName="TaxCatchAll" ma:showField="CatchAllData" ma:web="84111935-59c1-4ec9-b31e-4689094357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845C15-DC9B-4C47-8258-83AA2DB42F23}">
  <ds:schemaRefs>
    <ds:schemaRef ds:uri="http://schemas.microsoft.com/office/2006/metadata/properties"/>
    <ds:schemaRef ds:uri="http://schemas.microsoft.com/office/infopath/2007/PartnerControls"/>
    <ds:schemaRef ds:uri="84111935-59c1-4ec9-b31e-4689094357f0"/>
    <ds:schemaRef ds:uri="2b8603e8-3e06-4264-854f-584f2ebaba16"/>
  </ds:schemaRefs>
</ds:datastoreItem>
</file>

<file path=customXml/itemProps2.xml><?xml version="1.0" encoding="utf-8"?>
<ds:datastoreItem xmlns:ds="http://schemas.openxmlformats.org/officeDocument/2006/customXml" ds:itemID="{29FEAE11-6CA1-45EC-93D7-497890C585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8603e8-3e06-4264-854f-584f2ebaba16"/>
    <ds:schemaRef ds:uri="84111935-59c1-4ec9-b31e-4689094357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537F3F4-1D52-4A42-BB28-038212AF10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AFE3170-A0AC-4904-BBF3-C07E015FB8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2</Words>
  <Characters>1944</Characters>
  <Application>Microsoft Office Word</Application>
  <DocSecurity>12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9, 2007 (Monday)</vt:lpstr>
    </vt:vector>
  </TitlesOfParts>
  <Company>Department of General Services</Company>
  <LinksUpToDate>false</LinksUpToDate>
  <CharactersWithSpaces>2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9, 2007 (Monday)</dc:title>
  <dc:subject/>
  <dc:creator>Salinas, Sallianne@DGS</dc:creator>
  <cp:keywords/>
  <dc:description/>
  <cp:lastModifiedBy>Carnes, Marites@DGS</cp:lastModifiedBy>
  <cp:revision>2</cp:revision>
  <cp:lastPrinted>2019-06-07T01:48:00Z</cp:lastPrinted>
  <dcterms:created xsi:type="dcterms:W3CDTF">2025-10-23T20:06:00Z</dcterms:created>
  <dcterms:modified xsi:type="dcterms:W3CDTF">2025-10-23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197061ACFB204FB4F04478ED4EA57F</vt:lpwstr>
  </property>
  <property fmtid="{D5CDD505-2E9C-101B-9397-08002B2CF9AE}" pid="3" name="MediaServiceImageTags">
    <vt:lpwstr/>
  </property>
</Properties>
</file>